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87B07" w14:textId="2F5BE696" w:rsidR="009227FD" w:rsidRPr="000B4E91" w:rsidRDefault="009227FD" w:rsidP="000B4E91">
      <w:pPr>
        <w:autoSpaceDE w:val="0"/>
        <w:autoSpaceDN w:val="0"/>
        <w:adjustRightInd w:val="0"/>
        <w:spacing w:line="240" w:lineRule="atLeast"/>
        <w:jc w:val="left"/>
        <w:rPr>
          <w:rFonts w:cs="Times New Roman"/>
          <w:b/>
        </w:rPr>
      </w:pPr>
      <w:r w:rsidRPr="000B4E91">
        <w:rPr>
          <w:rFonts w:eastAsia="ＭＳ 明朝" w:cs="Times New Roman"/>
          <w:b/>
          <w:kern w:val="0"/>
          <w:sz w:val="22"/>
          <w:szCs w:val="24"/>
        </w:rPr>
        <w:t>1. Research theme</w:t>
      </w:r>
      <w:r w:rsidR="00D334B5">
        <w:rPr>
          <w:rFonts w:eastAsia="ＭＳ 明朝" w:cs="Times New Roman"/>
          <w:b/>
          <w:kern w:val="0"/>
          <w:sz w:val="22"/>
          <w:szCs w:val="24"/>
        </w:rPr>
        <w:t xml:space="preserve"> (title)</w:t>
      </w:r>
      <w:r w:rsidRPr="000B4E91">
        <w:rPr>
          <w:rFonts w:eastAsia="ＭＳ 明朝" w:cs="Times New Roman"/>
          <w:b/>
          <w:kern w:val="0"/>
          <w:sz w:val="22"/>
          <w:szCs w:val="24"/>
        </w:rPr>
        <w:t xml:space="preserve">; 2. Applicant’s name; and 3. Statement about the purpose of admission </w:t>
      </w:r>
    </w:p>
    <w:tbl>
      <w:tblPr>
        <w:tblStyle w:val="a9"/>
        <w:tblW w:w="0" w:type="auto"/>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9271"/>
      </w:tblGrid>
      <w:tr w:rsidR="009227FD" w:rsidRPr="002C059E" w14:paraId="6E14C2D1" w14:textId="77777777" w:rsidTr="00926848">
        <w:trPr>
          <w:jc w:val="center"/>
        </w:trPr>
        <w:tc>
          <w:tcPr>
            <w:tcW w:w="9271" w:type="dxa"/>
          </w:tcPr>
          <w:p w14:paraId="76E47A68" w14:textId="77777777" w:rsidR="009227FD" w:rsidRPr="002C059E" w:rsidRDefault="009227FD" w:rsidP="00926848">
            <w:pPr>
              <w:spacing w:line="240" w:lineRule="exact"/>
              <w:ind w:firstLineChars="88" w:firstLine="141"/>
              <w:rPr>
                <w:rFonts w:asciiTheme="minorHAnsi" w:hAnsiTheme="minorHAnsi"/>
                <w:sz w:val="16"/>
                <w:szCs w:val="16"/>
              </w:rPr>
            </w:pPr>
            <w:r w:rsidRPr="002C059E">
              <w:rPr>
                <w:rFonts w:asciiTheme="minorHAnsi" w:hAnsiTheme="minorHAnsi"/>
                <w:sz w:val="16"/>
                <w:szCs w:val="16"/>
              </w:rPr>
              <w:t>Describe “1. Research theme,” “2. Applicant’s name,” and “3. Statement about the purpose of admission” concisely within one A4 page in Japanese or English. Refer to “Admission Guide” for the description.</w:t>
            </w:r>
          </w:p>
          <w:p w14:paraId="3638D0D5" w14:textId="77777777" w:rsidR="009227FD" w:rsidRPr="002C059E" w:rsidRDefault="009227FD" w:rsidP="00926848">
            <w:pPr>
              <w:spacing w:line="240" w:lineRule="exact"/>
              <w:ind w:firstLineChars="100" w:firstLine="160"/>
              <w:rPr>
                <w:rFonts w:asciiTheme="minorHAnsi" w:hAnsiTheme="minorHAnsi"/>
                <w:sz w:val="16"/>
                <w:szCs w:val="16"/>
              </w:rPr>
            </w:pPr>
            <w:r w:rsidRPr="002C059E">
              <w:rPr>
                <w:rFonts w:asciiTheme="minorHAnsi" w:hAnsiTheme="minorHAnsi"/>
                <w:sz w:val="16"/>
                <w:szCs w:val="16"/>
              </w:rPr>
              <w:t>Note:</w:t>
            </w:r>
          </w:p>
          <w:p w14:paraId="3CB04855" w14:textId="77777777" w:rsidR="009227FD" w:rsidRPr="002C059E" w:rsidRDefault="009227FD" w:rsidP="00BD6EDE">
            <w:pPr>
              <w:pStyle w:val="a3"/>
              <w:numPr>
                <w:ilvl w:val="0"/>
                <w:numId w:val="35"/>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Use letters of 11-point or larger font sizes.</w:t>
            </w:r>
          </w:p>
          <w:p w14:paraId="51D3AD42" w14:textId="77777777" w:rsidR="009227FD" w:rsidRPr="002C059E" w:rsidRDefault="009227FD" w:rsidP="00BD6EDE">
            <w:pPr>
              <w:pStyle w:val="a3"/>
              <w:numPr>
                <w:ilvl w:val="0"/>
                <w:numId w:val="35"/>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The title and instructions on the upper part of each page must be left intact.</w:t>
            </w:r>
          </w:p>
          <w:p w14:paraId="40AAA8A6" w14:textId="77777777" w:rsidR="009227FD" w:rsidRPr="002C059E" w:rsidRDefault="009227FD" w:rsidP="00BD6EDE">
            <w:pPr>
              <w:pStyle w:val="a3"/>
              <w:numPr>
                <w:ilvl w:val="0"/>
                <w:numId w:val="35"/>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Do not exceed the maximum number of pages specified in the instructions. Do not delete any pages even if they are blank.</w:t>
            </w:r>
          </w:p>
        </w:tc>
      </w:tr>
    </w:tbl>
    <w:p w14:paraId="25163B3C" w14:textId="77777777" w:rsidR="0017100E" w:rsidRPr="0017100E" w:rsidRDefault="0017100E" w:rsidP="0017100E">
      <w:pPr>
        <w:tabs>
          <w:tab w:val="left" w:pos="142"/>
        </w:tabs>
        <w:autoSpaceDE w:val="0"/>
        <w:autoSpaceDN w:val="0"/>
        <w:adjustRightInd w:val="0"/>
        <w:spacing w:line="240" w:lineRule="atLeast"/>
        <w:rPr>
          <w:rFonts w:eastAsia="ＭＳ 明朝" w:cs="Times New Roman"/>
          <w:b/>
          <w:kern w:val="0"/>
          <w:sz w:val="22"/>
          <w:szCs w:val="24"/>
        </w:rPr>
      </w:pPr>
    </w:p>
    <w:p w14:paraId="60EB297D" w14:textId="77777777" w:rsidR="0017100E" w:rsidRPr="0017100E" w:rsidRDefault="0017100E" w:rsidP="0017100E">
      <w:pPr>
        <w:tabs>
          <w:tab w:val="left" w:pos="142"/>
        </w:tabs>
        <w:autoSpaceDE w:val="0"/>
        <w:autoSpaceDN w:val="0"/>
        <w:adjustRightInd w:val="0"/>
        <w:spacing w:line="240" w:lineRule="atLeast"/>
        <w:rPr>
          <w:rFonts w:eastAsia="ＭＳ 明朝" w:cs="Times New Roman"/>
          <w:b/>
          <w:kern w:val="0"/>
          <w:sz w:val="22"/>
          <w:szCs w:val="24"/>
        </w:rPr>
      </w:pPr>
      <w:r w:rsidRPr="0017100E">
        <w:rPr>
          <w:rFonts w:eastAsia="ＭＳ 明朝" w:cs="Times New Roman"/>
          <w:b/>
          <w:kern w:val="0"/>
          <w:sz w:val="22"/>
          <w:szCs w:val="24"/>
        </w:rPr>
        <w:t>1. Research theme</w:t>
      </w:r>
    </w:p>
    <w:p w14:paraId="38A37F32" w14:textId="77777777" w:rsidR="0017100E" w:rsidRPr="0017100E" w:rsidRDefault="0017100E" w:rsidP="0017100E">
      <w:pPr>
        <w:autoSpaceDE w:val="0"/>
        <w:autoSpaceDN w:val="0"/>
        <w:adjustRightInd w:val="0"/>
        <w:spacing w:line="240" w:lineRule="atLeast"/>
        <w:rPr>
          <w:rFonts w:eastAsia="ＭＳ 明朝" w:cs="Times New Roman"/>
          <w:kern w:val="0"/>
          <w:sz w:val="22"/>
          <w:szCs w:val="24"/>
        </w:rPr>
      </w:pPr>
    </w:p>
    <w:p w14:paraId="73537262" w14:textId="77777777" w:rsidR="0017100E" w:rsidRPr="0017100E" w:rsidRDefault="0017100E" w:rsidP="0017100E">
      <w:pPr>
        <w:autoSpaceDE w:val="0"/>
        <w:autoSpaceDN w:val="0"/>
        <w:adjustRightInd w:val="0"/>
        <w:spacing w:line="240" w:lineRule="atLeast"/>
        <w:rPr>
          <w:rFonts w:eastAsia="ＭＳ 明朝" w:cs="Times New Roman"/>
          <w:kern w:val="0"/>
          <w:sz w:val="22"/>
          <w:szCs w:val="24"/>
        </w:rPr>
      </w:pPr>
    </w:p>
    <w:p w14:paraId="635815E8" w14:textId="77777777" w:rsidR="0017100E" w:rsidRPr="0017100E" w:rsidRDefault="0017100E" w:rsidP="0017100E">
      <w:pPr>
        <w:autoSpaceDE w:val="0"/>
        <w:autoSpaceDN w:val="0"/>
        <w:adjustRightInd w:val="0"/>
        <w:spacing w:line="220" w:lineRule="atLeast"/>
        <w:rPr>
          <w:rFonts w:eastAsia="ＭＳ 明朝" w:cs="Times New Roman"/>
          <w:kern w:val="0"/>
          <w:sz w:val="22"/>
          <w:szCs w:val="24"/>
        </w:rPr>
      </w:pPr>
      <w:r w:rsidRPr="0017100E">
        <w:rPr>
          <w:rFonts w:eastAsia="ＭＳ 明朝" w:cs="Times New Roman"/>
          <w:b/>
          <w:kern w:val="0"/>
          <w:sz w:val="22"/>
          <w:szCs w:val="24"/>
        </w:rPr>
        <w:t>2. Applicant’s name</w:t>
      </w:r>
    </w:p>
    <w:p w14:paraId="454D4C4F" w14:textId="77777777" w:rsidR="0017100E" w:rsidRPr="0017100E" w:rsidRDefault="0017100E" w:rsidP="0017100E">
      <w:pPr>
        <w:autoSpaceDE w:val="0"/>
        <w:autoSpaceDN w:val="0"/>
        <w:adjustRightInd w:val="0"/>
        <w:spacing w:line="220" w:lineRule="atLeast"/>
        <w:rPr>
          <w:rFonts w:eastAsia="ＭＳ 明朝" w:cs="Times New Roman"/>
          <w:kern w:val="0"/>
          <w:sz w:val="22"/>
          <w:szCs w:val="24"/>
        </w:rPr>
      </w:pPr>
    </w:p>
    <w:p w14:paraId="4175432C" w14:textId="77777777" w:rsidR="0017100E" w:rsidRPr="0017100E" w:rsidRDefault="0017100E" w:rsidP="0017100E">
      <w:pPr>
        <w:autoSpaceDE w:val="0"/>
        <w:autoSpaceDN w:val="0"/>
        <w:adjustRightInd w:val="0"/>
        <w:spacing w:line="220" w:lineRule="atLeast"/>
        <w:rPr>
          <w:rFonts w:eastAsia="ＭＳ 明朝" w:cs="Times New Roman"/>
          <w:kern w:val="0"/>
          <w:sz w:val="22"/>
          <w:szCs w:val="24"/>
        </w:rPr>
      </w:pPr>
    </w:p>
    <w:p w14:paraId="4A9ECBF8" w14:textId="77777777" w:rsidR="0017100E" w:rsidRPr="0017100E" w:rsidRDefault="0017100E" w:rsidP="0017100E">
      <w:pPr>
        <w:autoSpaceDE w:val="0"/>
        <w:autoSpaceDN w:val="0"/>
        <w:adjustRightInd w:val="0"/>
        <w:spacing w:line="220" w:lineRule="atLeast"/>
        <w:rPr>
          <w:rFonts w:eastAsia="ＭＳ 明朝" w:cs="Times New Roman"/>
          <w:kern w:val="0"/>
          <w:sz w:val="22"/>
          <w:szCs w:val="24"/>
        </w:rPr>
      </w:pPr>
      <w:r w:rsidRPr="0017100E">
        <w:rPr>
          <w:rFonts w:eastAsia="ＭＳ 明朝" w:cs="Times New Roman"/>
          <w:b/>
          <w:kern w:val="0"/>
          <w:sz w:val="22"/>
          <w:szCs w:val="24"/>
        </w:rPr>
        <w:t>3. Statement about the purpose of admission</w:t>
      </w:r>
      <w:r w:rsidRPr="0017100E">
        <w:rPr>
          <w:rFonts w:eastAsia="ＭＳ 明朝" w:cs="Times New Roman"/>
          <w:kern w:val="0"/>
          <w:sz w:val="22"/>
          <w:szCs w:val="24"/>
        </w:rPr>
        <w:t xml:space="preserve"> </w:t>
      </w:r>
    </w:p>
    <w:p w14:paraId="4903D2E4" w14:textId="77777777" w:rsidR="0017100E" w:rsidRPr="0017100E" w:rsidRDefault="0017100E" w:rsidP="0017100E">
      <w:pPr>
        <w:autoSpaceDE w:val="0"/>
        <w:autoSpaceDN w:val="0"/>
        <w:adjustRightInd w:val="0"/>
        <w:spacing w:line="240" w:lineRule="atLeast"/>
        <w:jc w:val="left"/>
        <w:rPr>
          <w:rFonts w:eastAsia="ＭＳ 明朝" w:cs="Times New Roman"/>
          <w:kern w:val="0"/>
          <w:sz w:val="22"/>
          <w:szCs w:val="24"/>
        </w:rPr>
      </w:pPr>
    </w:p>
    <w:p w14:paraId="32BE60F3" w14:textId="77777777" w:rsidR="0017100E" w:rsidRPr="0017100E" w:rsidRDefault="0017100E" w:rsidP="0017100E">
      <w:pPr>
        <w:autoSpaceDE w:val="0"/>
        <w:autoSpaceDN w:val="0"/>
        <w:adjustRightInd w:val="0"/>
        <w:spacing w:line="240" w:lineRule="atLeast"/>
        <w:jc w:val="left"/>
        <w:rPr>
          <w:rFonts w:eastAsia="ＭＳ 明朝" w:cs="Times New Roman"/>
          <w:kern w:val="0"/>
          <w:sz w:val="22"/>
          <w:szCs w:val="24"/>
        </w:rPr>
      </w:pPr>
    </w:p>
    <w:p w14:paraId="6DF13FB4" w14:textId="77777777" w:rsidR="009227FD" w:rsidRPr="000B4E91" w:rsidRDefault="009227FD" w:rsidP="009227FD">
      <w:pPr>
        <w:spacing w:line="240" w:lineRule="atLeast"/>
        <w:rPr>
          <w:rFonts w:cs="Times New Roman"/>
          <w:sz w:val="22"/>
        </w:rPr>
      </w:pPr>
    </w:p>
    <w:p w14:paraId="74020CF4" w14:textId="77777777" w:rsidR="000B4E91" w:rsidRPr="000B4E91" w:rsidRDefault="009227FD" w:rsidP="000B4E91">
      <w:pPr>
        <w:spacing w:line="240" w:lineRule="atLeast"/>
        <w:rPr>
          <w:rFonts w:cs="Times New Roman"/>
          <w:b/>
          <w:sz w:val="22"/>
        </w:rPr>
      </w:pPr>
      <w:r>
        <w:rPr>
          <w:rFonts w:asciiTheme="minorHAnsi" w:hAnsiTheme="minorHAnsi"/>
        </w:rPr>
        <w:br w:type="page"/>
      </w:r>
      <w:r w:rsidR="000B4E91" w:rsidRPr="000B4E91">
        <w:rPr>
          <w:rFonts w:cs="Times New Roman"/>
          <w:b/>
          <w:sz w:val="22"/>
        </w:rPr>
        <w:lastRenderedPageBreak/>
        <w:t xml:space="preserve">4. Research plan; 5. References; and 6. Other special notes </w:t>
      </w:r>
    </w:p>
    <w:tbl>
      <w:tblPr>
        <w:tblStyle w:val="a9"/>
        <w:tblW w:w="9269" w:type="dxa"/>
        <w:jc w:val="center"/>
        <w:tblLook w:val="04A0" w:firstRow="1" w:lastRow="0" w:firstColumn="1" w:lastColumn="0" w:noHBand="0" w:noVBand="1"/>
      </w:tblPr>
      <w:tblGrid>
        <w:gridCol w:w="9269"/>
      </w:tblGrid>
      <w:tr w:rsidR="000B4E91" w:rsidRPr="002C059E" w14:paraId="1871B23D" w14:textId="77777777" w:rsidTr="00926848">
        <w:trPr>
          <w:jc w:val="center"/>
        </w:trPr>
        <w:tc>
          <w:tcPr>
            <w:tcW w:w="9269" w:type="dxa"/>
            <w:tcBorders>
              <w:top w:val="single" w:sz="12" w:space="0" w:color="auto"/>
              <w:left w:val="single" w:sz="12" w:space="0" w:color="auto"/>
              <w:bottom w:val="single" w:sz="12" w:space="0" w:color="auto"/>
              <w:right w:val="single" w:sz="12" w:space="0" w:color="auto"/>
            </w:tcBorders>
          </w:tcPr>
          <w:p w14:paraId="0DB7D877" w14:textId="77777777" w:rsidR="000B4E91" w:rsidRPr="002C059E" w:rsidRDefault="000B4E91" w:rsidP="00926848">
            <w:pPr>
              <w:spacing w:line="240" w:lineRule="exact"/>
              <w:ind w:firstLineChars="88" w:firstLine="141"/>
              <w:rPr>
                <w:rFonts w:asciiTheme="minorHAnsi" w:hAnsiTheme="minorHAnsi"/>
                <w:sz w:val="16"/>
                <w:szCs w:val="16"/>
              </w:rPr>
            </w:pPr>
            <w:r w:rsidRPr="002C059E">
              <w:rPr>
                <w:rFonts w:asciiTheme="minorHAnsi" w:hAnsiTheme="minorHAnsi"/>
                <w:sz w:val="16"/>
                <w:szCs w:val="16"/>
              </w:rPr>
              <w:t xml:space="preserve">Describe “4. Research plan in the Master’s Program,” “5. References,” and “6. </w:t>
            </w:r>
            <w:r>
              <w:rPr>
                <w:rFonts w:asciiTheme="minorHAnsi" w:hAnsiTheme="minorHAnsi"/>
                <w:sz w:val="16"/>
                <w:szCs w:val="16"/>
              </w:rPr>
              <w:t>Other special notes</w:t>
            </w:r>
            <w:r w:rsidRPr="002C059E">
              <w:rPr>
                <w:rFonts w:asciiTheme="minorHAnsi" w:hAnsiTheme="minorHAnsi"/>
                <w:sz w:val="16"/>
                <w:szCs w:val="16"/>
              </w:rPr>
              <w:t>”</w:t>
            </w:r>
            <w:r>
              <w:rPr>
                <w:rFonts w:asciiTheme="minorHAnsi" w:hAnsiTheme="minorHAnsi"/>
                <w:sz w:val="16"/>
                <w:szCs w:val="16"/>
              </w:rPr>
              <w:t xml:space="preserve"> </w:t>
            </w:r>
            <w:r w:rsidRPr="002C059E">
              <w:rPr>
                <w:rFonts w:asciiTheme="minorHAnsi" w:hAnsiTheme="minorHAnsi"/>
                <w:sz w:val="16"/>
                <w:szCs w:val="16"/>
              </w:rPr>
              <w:t xml:space="preserve">concisely within three A4 pages in Japanese or English. Refer to “Admission Guide” for the description. </w:t>
            </w:r>
          </w:p>
          <w:p w14:paraId="60F80F64" w14:textId="77777777" w:rsidR="000B4E91" w:rsidRPr="002C059E" w:rsidRDefault="000B4E91" w:rsidP="00926848">
            <w:pPr>
              <w:spacing w:line="240" w:lineRule="exact"/>
              <w:ind w:firstLineChars="100" w:firstLine="160"/>
              <w:rPr>
                <w:rFonts w:asciiTheme="minorHAnsi" w:hAnsiTheme="minorHAnsi"/>
                <w:sz w:val="16"/>
                <w:szCs w:val="16"/>
              </w:rPr>
            </w:pPr>
            <w:r w:rsidRPr="002C059E">
              <w:rPr>
                <w:rFonts w:asciiTheme="minorHAnsi" w:hAnsiTheme="minorHAnsi"/>
                <w:sz w:val="16"/>
                <w:szCs w:val="16"/>
              </w:rPr>
              <w:t>“4. Research plan in the Master’s Program” must present the research that an applicant desires to work on at the graduate school; the (Summary) part must summarize the research briefly and then the (Main text) part must specifically and clearly present (1) Research background and objectives; (2) Research vision (i.e., what will be elucidated, and to what extent and how will it be pursued); (3) Trends related to the research field and the positioning of the research; and (4) Other remarks (e.g., preparation status towards achievement, and the circumstances leading to conception of the research).</w:t>
            </w:r>
          </w:p>
          <w:p w14:paraId="27735814" w14:textId="77777777" w:rsidR="000B4E91" w:rsidRPr="002C059E" w:rsidRDefault="000B4E91" w:rsidP="00926848">
            <w:pPr>
              <w:spacing w:line="240" w:lineRule="exact"/>
              <w:ind w:firstLineChars="100" w:firstLine="160"/>
              <w:rPr>
                <w:rFonts w:asciiTheme="minorHAnsi" w:hAnsiTheme="minorHAnsi"/>
                <w:sz w:val="16"/>
                <w:szCs w:val="16"/>
              </w:rPr>
            </w:pPr>
            <w:r w:rsidRPr="002C059E">
              <w:rPr>
                <w:rFonts w:asciiTheme="minorHAnsi" w:hAnsiTheme="minorHAnsi"/>
                <w:sz w:val="16"/>
                <w:szCs w:val="16"/>
              </w:rPr>
              <w:t>“5. References” must list documents serving useful references, and documents cited in “4. Research plan in the Master’s Program.”</w:t>
            </w:r>
          </w:p>
          <w:p w14:paraId="0F06CE8F" w14:textId="7AE03CC5" w:rsidR="000B4E91" w:rsidRPr="002C059E" w:rsidRDefault="000B4E91" w:rsidP="00926848">
            <w:pPr>
              <w:spacing w:line="240" w:lineRule="exact"/>
              <w:ind w:firstLineChars="100" w:firstLine="160"/>
              <w:rPr>
                <w:rFonts w:asciiTheme="minorHAnsi" w:hAnsiTheme="minorHAnsi"/>
                <w:sz w:val="16"/>
                <w:szCs w:val="16"/>
              </w:rPr>
            </w:pPr>
            <w:r w:rsidRPr="002C059E">
              <w:rPr>
                <w:rFonts w:asciiTheme="minorHAnsi" w:hAnsiTheme="minorHAnsi"/>
                <w:sz w:val="16"/>
                <w:szCs w:val="16"/>
              </w:rPr>
              <w:t xml:space="preserve">“6. </w:t>
            </w:r>
            <w:r>
              <w:rPr>
                <w:rFonts w:asciiTheme="minorHAnsi" w:hAnsiTheme="minorHAnsi"/>
                <w:sz w:val="16"/>
                <w:szCs w:val="16"/>
              </w:rPr>
              <w:t>Other special notes</w:t>
            </w:r>
            <w:r w:rsidRPr="002C059E">
              <w:rPr>
                <w:rFonts w:asciiTheme="minorHAnsi" w:hAnsiTheme="minorHAnsi"/>
                <w:sz w:val="16"/>
                <w:szCs w:val="16"/>
              </w:rPr>
              <w:t xml:space="preserve">” must present other items such as research achievements, awards, certifications related to the </w:t>
            </w:r>
            <w:r w:rsidR="001A37B1">
              <w:rPr>
                <w:rFonts w:asciiTheme="minorHAnsi" w:hAnsiTheme="minorHAnsi"/>
                <w:sz w:val="16"/>
                <w:szCs w:val="16"/>
              </w:rPr>
              <w:t>research</w:t>
            </w:r>
            <w:r w:rsidRPr="002C059E">
              <w:rPr>
                <w:rFonts w:asciiTheme="minorHAnsi" w:hAnsiTheme="minorHAnsi"/>
                <w:sz w:val="16"/>
                <w:szCs w:val="16"/>
              </w:rPr>
              <w:t xml:space="preserve">, and skills that are useful to evaluate an applicant. </w:t>
            </w:r>
          </w:p>
          <w:p w14:paraId="132F0EE1" w14:textId="77777777" w:rsidR="000B4E91" w:rsidRPr="002C059E" w:rsidRDefault="000B4E91" w:rsidP="00926848">
            <w:pPr>
              <w:spacing w:line="240" w:lineRule="exact"/>
              <w:ind w:firstLineChars="100" w:firstLine="160"/>
              <w:rPr>
                <w:rFonts w:asciiTheme="minorHAnsi" w:hAnsiTheme="minorHAnsi"/>
                <w:sz w:val="16"/>
                <w:szCs w:val="16"/>
              </w:rPr>
            </w:pPr>
            <w:r w:rsidRPr="002C059E">
              <w:rPr>
                <w:rFonts w:asciiTheme="minorHAnsi" w:hAnsiTheme="minorHAnsi"/>
                <w:sz w:val="16"/>
                <w:szCs w:val="16"/>
              </w:rPr>
              <w:t>Note:</w:t>
            </w:r>
          </w:p>
          <w:p w14:paraId="0F5A99CB"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Use letters of 11-point or larger font sizes.</w:t>
            </w:r>
          </w:p>
          <w:p w14:paraId="21CAC23C"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The title and instructions on the upper part of each page must be left intact.</w:t>
            </w:r>
          </w:p>
          <w:p w14:paraId="7A8A4831"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Do not exceed the maximum number of pages specified in the instructions. Do not delete any pages even if they are blank.</w:t>
            </w:r>
          </w:p>
          <w:p w14:paraId="26007C2F"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 xml:space="preserve">Present the source documents in “5. References” in citing any sentences, figures, or tables presented in papers or articles. (The research plan may be deemed to be invalid if it contains any sentences, figures, or tables presented in papers or articles without presenting their sources.) </w:t>
            </w:r>
          </w:p>
          <w:p w14:paraId="7BA8DEA1" w14:textId="77777777" w:rsidR="000B4E91" w:rsidRPr="002C059E" w:rsidRDefault="000B4E91" w:rsidP="00BD6EDE">
            <w:pPr>
              <w:pStyle w:val="a3"/>
              <w:numPr>
                <w:ilvl w:val="0"/>
                <w:numId w:val="37"/>
              </w:numPr>
              <w:autoSpaceDE w:val="0"/>
              <w:autoSpaceDN w:val="0"/>
              <w:adjustRightInd w:val="0"/>
              <w:spacing w:line="240" w:lineRule="exact"/>
              <w:ind w:left="447" w:hanging="283"/>
              <w:rPr>
                <w:rFonts w:asciiTheme="minorHAnsi" w:hAnsiTheme="minorHAnsi"/>
                <w:sz w:val="16"/>
                <w:szCs w:val="16"/>
              </w:rPr>
            </w:pPr>
            <w:r w:rsidRPr="002C059E">
              <w:rPr>
                <w:rFonts w:asciiTheme="minorHAnsi" w:hAnsiTheme="minorHAnsi"/>
                <w:sz w:val="16"/>
                <w:szCs w:val="16"/>
              </w:rPr>
              <w:t>Each document listed in “5. References” must be referred by the (Main text) part in “4. Research plan in the Master’s Program.”</w:t>
            </w:r>
          </w:p>
        </w:tc>
      </w:tr>
    </w:tbl>
    <w:p w14:paraId="6F06547D" w14:textId="77777777" w:rsidR="000C34D8" w:rsidRPr="000C34D8" w:rsidRDefault="000C34D8" w:rsidP="000C34D8">
      <w:pPr>
        <w:autoSpaceDE w:val="0"/>
        <w:autoSpaceDN w:val="0"/>
        <w:adjustRightInd w:val="0"/>
        <w:spacing w:line="220" w:lineRule="atLeast"/>
        <w:rPr>
          <w:rFonts w:eastAsia="ＭＳ 明朝" w:cs="Times New Roman"/>
          <w:b/>
          <w:kern w:val="0"/>
          <w:sz w:val="22"/>
          <w:szCs w:val="24"/>
        </w:rPr>
      </w:pPr>
    </w:p>
    <w:p w14:paraId="60E42F47"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4. Research plan</w:t>
      </w:r>
    </w:p>
    <w:p w14:paraId="2CF697FA"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0B311BDA"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Summary)</w:t>
      </w:r>
    </w:p>
    <w:p w14:paraId="76063F5A"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68B952A2"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Main text)</w:t>
      </w:r>
    </w:p>
    <w:p w14:paraId="28A40345"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kern w:val="0"/>
          <w:sz w:val="22"/>
          <w:szCs w:val="24"/>
        </w:rPr>
        <w:t xml:space="preserve">(1) Research background and objectives </w:t>
      </w:r>
    </w:p>
    <w:p w14:paraId="371E2F8E"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1C132AFD"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kern w:val="0"/>
          <w:sz w:val="22"/>
          <w:szCs w:val="24"/>
        </w:rPr>
        <w:t>(2) Research vision</w:t>
      </w:r>
    </w:p>
    <w:p w14:paraId="2664DB91"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0648113C"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kern w:val="0"/>
          <w:sz w:val="22"/>
          <w:szCs w:val="24"/>
        </w:rPr>
        <w:t>(3) Trends related to the research field and the positioning of the research</w:t>
      </w:r>
    </w:p>
    <w:p w14:paraId="15C9F02F"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F0FF630"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kern w:val="0"/>
          <w:sz w:val="22"/>
          <w:szCs w:val="24"/>
        </w:rPr>
        <w:t>(4) Other remarks</w:t>
      </w:r>
    </w:p>
    <w:p w14:paraId="22649BB5"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08B6236F"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4E7A0109"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5. References</w:t>
      </w:r>
    </w:p>
    <w:p w14:paraId="39869A73"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BE001FE" w14:textId="77777777" w:rsidR="000C34D8" w:rsidRPr="000C34D8" w:rsidRDefault="000C34D8" w:rsidP="000C34D8">
      <w:pPr>
        <w:numPr>
          <w:ilvl w:val="0"/>
          <w:numId w:val="36"/>
        </w:numPr>
        <w:autoSpaceDE w:val="0"/>
        <w:autoSpaceDN w:val="0"/>
        <w:adjustRightInd w:val="0"/>
        <w:spacing w:line="220" w:lineRule="atLeast"/>
        <w:jc w:val="left"/>
        <w:rPr>
          <w:rFonts w:eastAsia="ＭＳ 明朝" w:cs="Times New Roman"/>
          <w:kern w:val="0"/>
          <w:sz w:val="22"/>
          <w:szCs w:val="24"/>
        </w:rPr>
      </w:pPr>
      <w:r w:rsidRPr="000C34D8">
        <w:rPr>
          <w:rFonts w:eastAsia="ＭＳ 明朝" w:cs="Times New Roman"/>
          <w:kern w:val="0"/>
          <w:sz w:val="22"/>
          <w:szCs w:val="24"/>
        </w:rPr>
        <w:t>Reference 1</w:t>
      </w:r>
    </w:p>
    <w:p w14:paraId="5BB973C5" w14:textId="77777777" w:rsidR="000C34D8" w:rsidRPr="000C34D8" w:rsidRDefault="000C34D8" w:rsidP="000C34D8">
      <w:pPr>
        <w:numPr>
          <w:ilvl w:val="0"/>
          <w:numId w:val="36"/>
        </w:numPr>
        <w:autoSpaceDE w:val="0"/>
        <w:autoSpaceDN w:val="0"/>
        <w:adjustRightInd w:val="0"/>
        <w:spacing w:line="220" w:lineRule="atLeast"/>
        <w:jc w:val="left"/>
        <w:rPr>
          <w:rFonts w:eastAsia="ＭＳ 明朝" w:cs="Times New Roman"/>
          <w:kern w:val="0"/>
          <w:sz w:val="22"/>
          <w:szCs w:val="24"/>
        </w:rPr>
      </w:pPr>
      <w:r w:rsidRPr="000C34D8">
        <w:rPr>
          <w:rFonts w:eastAsia="ＭＳ 明朝" w:cs="Times New Roman"/>
          <w:kern w:val="0"/>
          <w:sz w:val="22"/>
          <w:szCs w:val="24"/>
        </w:rPr>
        <w:t>Reference 2</w:t>
      </w:r>
    </w:p>
    <w:p w14:paraId="749B2833"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F623259"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5326A0E"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r w:rsidRPr="000C34D8">
        <w:rPr>
          <w:rFonts w:eastAsia="ＭＳ 明朝" w:cs="Times New Roman"/>
          <w:b/>
          <w:kern w:val="0"/>
          <w:sz w:val="22"/>
          <w:szCs w:val="24"/>
        </w:rPr>
        <w:t xml:space="preserve">6. Other special notes </w:t>
      </w:r>
    </w:p>
    <w:p w14:paraId="2A1B8051" w14:textId="77777777" w:rsidR="000C34D8" w:rsidRPr="000C34D8" w:rsidRDefault="000C34D8" w:rsidP="000C34D8">
      <w:pPr>
        <w:autoSpaceDE w:val="0"/>
        <w:autoSpaceDN w:val="0"/>
        <w:adjustRightInd w:val="0"/>
        <w:spacing w:line="220" w:lineRule="atLeast"/>
        <w:rPr>
          <w:rFonts w:eastAsia="ＭＳ 明朝" w:cs="Times New Roman"/>
          <w:kern w:val="0"/>
          <w:sz w:val="22"/>
          <w:szCs w:val="24"/>
        </w:rPr>
      </w:pPr>
    </w:p>
    <w:p w14:paraId="7C16662F"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612DEF1"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C0BA71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AC32AD9"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3FFABD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66378D89"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FFFE406"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0005E67"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9A0DDFC"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8B5FE77"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683548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29A3094"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AC08BBD"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30C45C1"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44A169C"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F026473"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AA0F4D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A1F288C"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33D965A"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DC5CD2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BAFA536"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240D24A"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2B46946"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2CEBB4D"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261E394"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166A9B9"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6B0B8AF"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26ADBAA"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6C43F8D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151DD93"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7B41DCB"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6A681B0"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DFE91C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80E7ED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8E15142"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00C9C8F"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6D0A67D"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712AC60"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1CB988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4C37A847"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CCB4C9E"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DE7C1F3"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0056DDC8"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6E38C742"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E061D7E"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424ED0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B319D52"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9247DF9"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1FFE16C"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69936815"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3D50FE41"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105CB72B"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50DABC5A"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7DEB4CDF" w14:textId="77777777" w:rsidR="000C34D8" w:rsidRDefault="000C34D8" w:rsidP="000C34D8">
      <w:pPr>
        <w:autoSpaceDE w:val="0"/>
        <w:autoSpaceDN w:val="0"/>
        <w:adjustRightInd w:val="0"/>
        <w:spacing w:line="220" w:lineRule="atLeast"/>
        <w:rPr>
          <w:rFonts w:eastAsia="ＭＳ 明朝" w:cs="Times New Roman"/>
          <w:kern w:val="0"/>
          <w:sz w:val="22"/>
          <w:szCs w:val="24"/>
        </w:rPr>
      </w:pPr>
    </w:p>
    <w:p w14:paraId="2B7F7DBD" w14:textId="4E588810" w:rsidR="00E94EF4" w:rsidRPr="00B20EC3" w:rsidRDefault="00E94EF4" w:rsidP="00E66096">
      <w:pPr>
        <w:pStyle w:val="a3"/>
        <w:widowControl/>
        <w:numPr>
          <w:ilvl w:val="0"/>
          <w:numId w:val="0"/>
        </w:numPr>
        <w:jc w:val="left"/>
        <w:rPr>
          <w:rFonts w:asciiTheme="minorHAnsi" w:eastAsiaTheme="minorHAnsi" w:hAnsiTheme="minorHAnsi"/>
          <w:szCs w:val="21"/>
        </w:rPr>
      </w:pPr>
    </w:p>
    <w:sectPr w:rsidR="00E94EF4" w:rsidRPr="00B20EC3" w:rsidSect="00A17BA6">
      <w:headerReference w:type="default" r:id="rId8"/>
      <w:type w:val="continuous"/>
      <w:pgSz w:w="11906" w:h="16838"/>
      <w:pgMar w:top="1440" w:right="1077" w:bottom="1440" w:left="1077" w:header="851" w:footer="992" w:gutter="0"/>
      <w:pgNumType w:start="1"/>
      <w:cols w:space="425"/>
      <w:docGrid w:type="lines" w:linePitch="31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DC50B" w14:textId="77777777" w:rsidR="00A17BA6" w:rsidRDefault="00A17BA6" w:rsidP="00490FD3">
      <w:pPr>
        <w:spacing w:after="120"/>
      </w:pPr>
      <w:r>
        <w:separator/>
      </w:r>
    </w:p>
  </w:endnote>
  <w:endnote w:type="continuationSeparator" w:id="0">
    <w:p w14:paraId="48FEF075" w14:textId="77777777" w:rsidR="00A17BA6" w:rsidRDefault="00A17BA6" w:rsidP="00490FD3">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822D5" w14:textId="77777777" w:rsidR="00A17BA6" w:rsidRDefault="00A17BA6" w:rsidP="00490FD3">
      <w:pPr>
        <w:spacing w:after="120"/>
      </w:pPr>
      <w:r>
        <w:separator/>
      </w:r>
    </w:p>
  </w:footnote>
  <w:footnote w:type="continuationSeparator" w:id="0">
    <w:p w14:paraId="5EAB04E9" w14:textId="77777777" w:rsidR="00A17BA6" w:rsidRDefault="00A17BA6" w:rsidP="00490FD3">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C07AE" w14:textId="043FA8DD" w:rsidR="00405476" w:rsidRPr="00405476" w:rsidRDefault="00405476">
    <w:pPr>
      <w:pStyle w:val="af6"/>
      <w:jc w:val="right"/>
      <w:rPr>
        <w:rFonts w:ascii="ＭＳ ゴシック" w:eastAsia="ＭＳ ゴシック" w:hAnsi="ＭＳ ゴシック"/>
      </w:rPr>
    </w:pPr>
    <w:r w:rsidRPr="00405476">
      <w:rPr>
        <w:rFonts w:ascii="ＭＳ ゴシック" w:eastAsia="ＭＳ ゴシック" w:hAnsi="ＭＳ ゴシック" w:hint="eastAsia"/>
      </w:rPr>
      <w:t xml:space="preserve">Research Plan: page </w:t>
    </w:r>
    <w:sdt>
      <w:sdtPr>
        <w:rPr>
          <w:rFonts w:ascii="ＭＳ ゴシック" w:eastAsia="ＭＳ ゴシック" w:hAnsi="ＭＳ ゴシック"/>
        </w:rPr>
        <w:id w:val="-927038430"/>
        <w:docPartObj>
          <w:docPartGallery w:val="Page Numbers (Top of Page)"/>
          <w:docPartUnique/>
        </w:docPartObj>
      </w:sdtPr>
      <w:sdtContent>
        <w:r w:rsidRPr="00405476">
          <w:rPr>
            <w:rFonts w:ascii="ＭＳ ゴシック" w:eastAsia="ＭＳ ゴシック" w:hAnsi="ＭＳ ゴシック"/>
          </w:rPr>
          <w:fldChar w:fldCharType="begin"/>
        </w:r>
        <w:r w:rsidRPr="00405476">
          <w:rPr>
            <w:rFonts w:ascii="ＭＳ ゴシック" w:eastAsia="ＭＳ ゴシック" w:hAnsi="ＭＳ ゴシック"/>
          </w:rPr>
          <w:instrText>PAGE   \* MERGEFORMAT</w:instrText>
        </w:r>
        <w:r w:rsidRPr="00405476">
          <w:rPr>
            <w:rFonts w:ascii="ＭＳ ゴシック" w:eastAsia="ＭＳ ゴシック" w:hAnsi="ＭＳ ゴシック"/>
          </w:rPr>
          <w:fldChar w:fldCharType="separate"/>
        </w:r>
        <w:r w:rsidRPr="00405476">
          <w:rPr>
            <w:rFonts w:ascii="ＭＳ ゴシック" w:eastAsia="ＭＳ ゴシック" w:hAnsi="ＭＳ ゴシック"/>
            <w:lang w:val="ja-JP"/>
          </w:rPr>
          <w:t>2</w:t>
        </w:r>
        <w:r w:rsidRPr="00405476">
          <w:rPr>
            <w:rFonts w:ascii="ＭＳ ゴシック" w:eastAsia="ＭＳ ゴシック" w:hAnsi="ＭＳ ゴシック"/>
          </w:rPr>
          <w:fldChar w:fldCharType="end"/>
        </w:r>
      </w:sdtContent>
    </w:sdt>
  </w:p>
  <w:p w14:paraId="262616E7" w14:textId="7D36E3BF" w:rsidR="00DF0D54" w:rsidRDefault="00DF0D54" w:rsidP="00405476">
    <w:pPr>
      <w:pStyle w:val="af6"/>
      <w:wordWrap w:val="0"/>
      <w:spacing w:after="120"/>
      <w:jc w:val="right"/>
      <w:rPr>
        <w:rFonts w:hint="eastAsia"/>
        <w:color w:val="FF0000"/>
        <w:kern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330E"/>
    <w:multiLevelType w:val="hybridMultilevel"/>
    <w:tmpl w:val="24286676"/>
    <w:lvl w:ilvl="0" w:tplc="475E598A">
      <w:start w:val="1"/>
      <w:numFmt w:val="decimal"/>
      <w:pStyle w:val="a"/>
      <w:lvlText w:val="%1."/>
      <w:lvlJc w:val="left"/>
      <w:pPr>
        <w:ind w:left="1260" w:hanging="420"/>
      </w:p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 w15:restartNumberingAfterBreak="0">
    <w:nsid w:val="022C7A5B"/>
    <w:multiLevelType w:val="hybridMultilevel"/>
    <w:tmpl w:val="78B408F4"/>
    <w:lvl w:ilvl="0" w:tplc="0409000F">
      <w:start w:val="1"/>
      <w:numFmt w:val="decimal"/>
      <w:lvlText w:val="%1."/>
      <w:lvlJc w:val="left"/>
      <w:pPr>
        <w:ind w:left="580" w:hanging="420"/>
      </w:pPr>
    </w:lvl>
    <w:lvl w:ilvl="1" w:tplc="04090017" w:tentative="1">
      <w:start w:val="1"/>
      <w:numFmt w:val="aiueoFullWidth"/>
      <w:lvlText w:val="(%2)"/>
      <w:lvlJc w:val="left"/>
      <w:pPr>
        <w:ind w:left="1000" w:hanging="420"/>
      </w:pPr>
    </w:lvl>
    <w:lvl w:ilvl="2" w:tplc="04090011" w:tentative="1">
      <w:start w:val="1"/>
      <w:numFmt w:val="decimalEnclosedCircle"/>
      <w:lvlText w:val="%3"/>
      <w:lvlJc w:val="left"/>
      <w:pPr>
        <w:ind w:left="1420" w:hanging="420"/>
      </w:pPr>
    </w:lvl>
    <w:lvl w:ilvl="3" w:tplc="0409000F" w:tentative="1">
      <w:start w:val="1"/>
      <w:numFmt w:val="decimal"/>
      <w:lvlText w:val="%4."/>
      <w:lvlJc w:val="left"/>
      <w:pPr>
        <w:ind w:left="1840" w:hanging="420"/>
      </w:pPr>
    </w:lvl>
    <w:lvl w:ilvl="4" w:tplc="04090017" w:tentative="1">
      <w:start w:val="1"/>
      <w:numFmt w:val="aiueoFullWidth"/>
      <w:lvlText w:val="(%5)"/>
      <w:lvlJc w:val="left"/>
      <w:pPr>
        <w:ind w:left="2260" w:hanging="420"/>
      </w:pPr>
    </w:lvl>
    <w:lvl w:ilvl="5" w:tplc="04090011" w:tentative="1">
      <w:start w:val="1"/>
      <w:numFmt w:val="decimalEnclosedCircle"/>
      <w:lvlText w:val="%6"/>
      <w:lvlJc w:val="left"/>
      <w:pPr>
        <w:ind w:left="2680" w:hanging="420"/>
      </w:pPr>
    </w:lvl>
    <w:lvl w:ilvl="6" w:tplc="0409000F" w:tentative="1">
      <w:start w:val="1"/>
      <w:numFmt w:val="decimal"/>
      <w:lvlText w:val="%7."/>
      <w:lvlJc w:val="left"/>
      <w:pPr>
        <w:ind w:left="3100" w:hanging="420"/>
      </w:pPr>
    </w:lvl>
    <w:lvl w:ilvl="7" w:tplc="04090017" w:tentative="1">
      <w:start w:val="1"/>
      <w:numFmt w:val="aiueoFullWidth"/>
      <w:lvlText w:val="(%8)"/>
      <w:lvlJc w:val="left"/>
      <w:pPr>
        <w:ind w:left="3520" w:hanging="420"/>
      </w:pPr>
    </w:lvl>
    <w:lvl w:ilvl="8" w:tplc="04090011" w:tentative="1">
      <w:start w:val="1"/>
      <w:numFmt w:val="decimalEnclosedCircle"/>
      <w:lvlText w:val="%9"/>
      <w:lvlJc w:val="left"/>
      <w:pPr>
        <w:ind w:left="3940" w:hanging="420"/>
      </w:pPr>
    </w:lvl>
  </w:abstractNum>
  <w:abstractNum w:abstractNumId="2" w15:restartNumberingAfterBreak="0">
    <w:nsid w:val="083B6D63"/>
    <w:multiLevelType w:val="hybridMultilevel"/>
    <w:tmpl w:val="573CEB9C"/>
    <w:lvl w:ilvl="0" w:tplc="04090001">
      <w:start w:val="1"/>
      <w:numFmt w:val="bullet"/>
      <w:lvlText w:val=""/>
      <w:lvlJc w:val="left"/>
      <w:pPr>
        <w:ind w:left="360" w:hanging="360"/>
      </w:pPr>
      <w:rPr>
        <w:rFonts w:ascii="Wingdings" w:hAnsi="Wingding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 w15:restartNumberingAfterBreak="0">
    <w:nsid w:val="11A105B0"/>
    <w:multiLevelType w:val="hybridMultilevel"/>
    <w:tmpl w:val="C8FAB30A"/>
    <w:lvl w:ilvl="0" w:tplc="BDCE17D6">
      <w:start w:val="1"/>
      <w:numFmt w:val="decimal"/>
      <w:pStyle w:val="a0"/>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6CB106D"/>
    <w:multiLevelType w:val="hybridMultilevel"/>
    <w:tmpl w:val="F1BC5142"/>
    <w:lvl w:ilvl="0" w:tplc="30DCADC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7490DA9"/>
    <w:multiLevelType w:val="hybridMultilevel"/>
    <w:tmpl w:val="D1E607E8"/>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7EB41E4"/>
    <w:multiLevelType w:val="hybridMultilevel"/>
    <w:tmpl w:val="5AA24FE0"/>
    <w:lvl w:ilvl="0" w:tplc="626A163C">
      <w:numFmt w:val="bullet"/>
      <w:lvlText w:val="※"/>
      <w:lvlJc w:val="left"/>
      <w:pPr>
        <w:ind w:left="360" w:hanging="36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88E3AF2"/>
    <w:multiLevelType w:val="hybridMultilevel"/>
    <w:tmpl w:val="440AC5A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1A6B39C5"/>
    <w:multiLevelType w:val="hybridMultilevel"/>
    <w:tmpl w:val="DAF44B9E"/>
    <w:lvl w:ilvl="0" w:tplc="698E064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F386283"/>
    <w:multiLevelType w:val="hybridMultilevel"/>
    <w:tmpl w:val="B1C8D6A4"/>
    <w:lvl w:ilvl="0" w:tplc="B8A62AB4">
      <w:start w:val="1"/>
      <w:numFmt w:val="decimal"/>
      <w:lvlText w:val="%1."/>
      <w:lvlJc w:val="left"/>
      <w:pPr>
        <w:ind w:left="360" w:hanging="360"/>
      </w:pPr>
      <w:rPr>
        <w:rFonts w:hint="default"/>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F7A3433"/>
    <w:multiLevelType w:val="hybridMultilevel"/>
    <w:tmpl w:val="704CAC96"/>
    <w:lvl w:ilvl="0" w:tplc="5CA0DC5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20A21090"/>
    <w:multiLevelType w:val="hybridMultilevel"/>
    <w:tmpl w:val="AE22B972"/>
    <w:lvl w:ilvl="0" w:tplc="359CFDA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1451BE9"/>
    <w:multiLevelType w:val="hybridMultilevel"/>
    <w:tmpl w:val="C206185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26A67CF"/>
    <w:multiLevelType w:val="hybridMultilevel"/>
    <w:tmpl w:val="8724F7C0"/>
    <w:lvl w:ilvl="0" w:tplc="E7E248E8">
      <w:start w:val="1"/>
      <w:numFmt w:val="decimal"/>
      <w:pStyle w:val="a1"/>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5F57337"/>
    <w:multiLevelType w:val="hybridMultilevel"/>
    <w:tmpl w:val="65BC42DA"/>
    <w:lvl w:ilvl="0" w:tplc="6832D4FC">
      <w:start w:val="1"/>
      <w:numFmt w:val="decimal"/>
      <w:lvlText w:val="%1"/>
      <w:lvlJc w:val="left"/>
      <w:pPr>
        <w:ind w:left="2037" w:hanging="360"/>
      </w:pPr>
      <w:rPr>
        <w:rFonts w:hint="default"/>
      </w:rPr>
    </w:lvl>
    <w:lvl w:ilvl="1" w:tplc="04090017" w:tentative="1">
      <w:start w:val="1"/>
      <w:numFmt w:val="aiueoFullWidth"/>
      <w:lvlText w:val="(%2)"/>
      <w:lvlJc w:val="left"/>
      <w:pPr>
        <w:ind w:left="2517" w:hanging="420"/>
      </w:pPr>
    </w:lvl>
    <w:lvl w:ilvl="2" w:tplc="04090011" w:tentative="1">
      <w:start w:val="1"/>
      <w:numFmt w:val="decimalEnclosedCircle"/>
      <w:lvlText w:val="%3"/>
      <w:lvlJc w:val="left"/>
      <w:pPr>
        <w:ind w:left="2937" w:hanging="420"/>
      </w:pPr>
    </w:lvl>
    <w:lvl w:ilvl="3" w:tplc="0409000F" w:tentative="1">
      <w:start w:val="1"/>
      <w:numFmt w:val="decimal"/>
      <w:lvlText w:val="%4."/>
      <w:lvlJc w:val="left"/>
      <w:pPr>
        <w:ind w:left="3357" w:hanging="420"/>
      </w:pPr>
    </w:lvl>
    <w:lvl w:ilvl="4" w:tplc="04090017" w:tentative="1">
      <w:start w:val="1"/>
      <w:numFmt w:val="aiueoFullWidth"/>
      <w:lvlText w:val="(%5)"/>
      <w:lvlJc w:val="left"/>
      <w:pPr>
        <w:ind w:left="3777" w:hanging="420"/>
      </w:pPr>
    </w:lvl>
    <w:lvl w:ilvl="5" w:tplc="04090011" w:tentative="1">
      <w:start w:val="1"/>
      <w:numFmt w:val="decimalEnclosedCircle"/>
      <w:lvlText w:val="%6"/>
      <w:lvlJc w:val="left"/>
      <w:pPr>
        <w:ind w:left="4197" w:hanging="420"/>
      </w:pPr>
    </w:lvl>
    <w:lvl w:ilvl="6" w:tplc="0409000F" w:tentative="1">
      <w:start w:val="1"/>
      <w:numFmt w:val="decimal"/>
      <w:lvlText w:val="%7."/>
      <w:lvlJc w:val="left"/>
      <w:pPr>
        <w:ind w:left="4617" w:hanging="420"/>
      </w:pPr>
    </w:lvl>
    <w:lvl w:ilvl="7" w:tplc="04090017" w:tentative="1">
      <w:start w:val="1"/>
      <w:numFmt w:val="aiueoFullWidth"/>
      <w:lvlText w:val="(%8)"/>
      <w:lvlJc w:val="left"/>
      <w:pPr>
        <w:ind w:left="5037" w:hanging="420"/>
      </w:pPr>
    </w:lvl>
    <w:lvl w:ilvl="8" w:tplc="04090011" w:tentative="1">
      <w:start w:val="1"/>
      <w:numFmt w:val="decimalEnclosedCircle"/>
      <w:lvlText w:val="%9"/>
      <w:lvlJc w:val="left"/>
      <w:pPr>
        <w:ind w:left="5457" w:hanging="420"/>
      </w:pPr>
    </w:lvl>
  </w:abstractNum>
  <w:abstractNum w:abstractNumId="15" w15:restartNumberingAfterBreak="0">
    <w:nsid w:val="26647BE8"/>
    <w:multiLevelType w:val="hybridMultilevel"/>
    <w:tmpl w:val="F566E4AA"/>
    <w:lvl w:ilvl="0" w:tplc="78361F08">
      <w:start w:val="1"/>
      <w:numFmt w:val="decimalEnclosedCircle"/>
      <w:lvlText w:val="%1"/>
      <w:lvlJc w:val="left"/>
      <w:pPr>
        <w:ind w:left="1197" w:hanging="360"/>
      </w:pPr>
      <w:rPr>
        <w:rFonts w:hint="default"/>
      </w:rPr>
    </w:lvl>
    <w:lvl w:ilvl="1" w:tplc="04090017" w:tentative="1">
      <w:start w:val="1"/>
      <w:numFmt w:val="aiueoFullWidth"/>
      <w:lvlText w:val="(%2)"/>
      <w:lvlJc w:val="left"/>
      <w:pPr>
        <w:ind w:left="1677" w:hanging="420"/>
      </w:pPr>
    </w:lvl>
    <w:lvl w:ilvl="2" w:tplc="04090011" w:tentative="1">
      <w:start w:val="1"/>
      <w:numFmt w:val="decimalEnclosedCircle"/>
      <w:lvlText w:val="%3"/>
      <w:lvlJc w:val="left"/>
      <w:pPr>
        <w:ind w:left="2097" w:hanging="420"/>
      </w:pPr>
    </w:lvl>
    <w:lvl w:ilvl="3" w:tplc="0409000F" w:tentative="1">
      <w:start w:val="1"/>
      <w:numFmt w:val="decimal"/>
      <w:lvlText w:val="%4."/>
      <w:lvlJc w:val="left"/>
      <w:pPr>
        <w:ind w:left="2517" w:hanging="420"/>
      </w:pPr>
    </w:lvl>
    <w:lvl w:ilvl="4" w:tplc="04090017" w:tentative="1">
      <w:start w:val="1"/>
      <w:numFmt w:val="aiueoFullWidth"/>
      <w:lvlText w:val="(%5)"/>
      <w:lvlJc w:val="left"/>
      <w:pPr>
        <w:ind w:left="2937" w:hanging="420"/>
      </w:pPr>
    </w:lvl>
    <w:lvl w:ilvl="5" w:tplc="04090011" w:tentative="1">
      <w:start w:val="1"/>
      <w:numFmt w:val="decimalEnclosedCircle"/>
      <w:lvlText w:val="%6"/>
      <w:lvlJc w:val="left"/>
      <w:pPr>
        <w:ind w:left="3357" w:hanging="420"/>
      </w:pPr>
    </w:lvl>
    <w:lvl w:ilvl="6" w:tplc="0409000F" w:tentative="1">
      <w:start w:val="1"/>
      <w:numFmt w:val="decimal"/>
      <w:lvlText w:val="%7."/>
      <w:lvlJc w:val="left"/>
      <w:pPr>
        <w:ind w:left="3777" w:hanging="420"/>
      </w:pPr>
    </w:lvl>
    <w:lvl w:ilvl="7" w:tplc="04090017" w:tentative="1">
      <w:start w:val="1"/>
      <w:numFmt w:val="aiueoFullWidth"/>
      <w:lvlText w:val="(%8)"/>
      <w:lvlJc w:val="left"/>
      <w:pPr>
        <w:ind w:left="4197" w:hanging="420"/>
      </w:pPr>
    </w:lvl>
    <w:lvl w:ilvl="8" w:tplc="04090011" w:tentative="1">
      <w:start w:val="1"/>
      <w:numFmt w:val="decimalEnclosedCircle"/>
      <w:lvlText w:val="%9"/>
      <w:lvlJc w:val="left"/>
      <w:pPr>
        <w:ind w:left="4617" w:hanging="420"/>
      </w:pPr>
    </w:lvl>
  </w:abstractNum>
  <w:abstractNum w:abstractNumId="16" w15:restartNumberingAfterBreak="0">
    <w:nsid w:val="2D071E1C"/>
    <w:multiLevelType w:val="hybridMultilevel"/>
    <w:tmpl w:val="86D40A10"/>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3B238C4"/>
    <w:multiLevelType w:val="hybridMultilevel"/>
    <w:tmpl w:val="78B408F4"/>
    <w:lvl w:ilvl="0" w:tplc="0409000F">
      <w:start w:val="1"/>
      <w:numFmt w:val="decimal"/>
      <w:lvlText w:val="%1."/>
      <w:lvlJc w:val="left"/>
      <w:pPr>
        <w:ind w:left="580" w:hanging="420"/>
      </w:pPr>
    </w:lvl>
    <w:lvl w:ilvl="1" w:tplc="04090017" w:tentative="1">
      <w:start w:val="1"/>
      <w:numFmt w:val="aiueoFullWidth"/>
      <w:lvlText w:val="(%2)"/>
      <w:lvlJc w:val="left"/>
      <w:pPr>
        <w:ind w:left="1000" w:hanging="420"/>
      </w:pPr>
    </w:lvl>
    <w:lvl w:ilvl="2" w:tplc="04090011" w:tentative="1">
      <w:start w:val="1"/>
      <w:numFmt w:val="decimalEnclosedCircle"/>
      <w:lvlText w:val="%3"/>
      <w:lvlJc w:val="left"/>
      <w:pPr>
        <w:ind w:left="1420" w:hanging="420"/>
      </w:pPr>
    </w:lvl>
    <w:lvl w:ilvl="3" w:tplc="0409000F" w:tentative="1">
      <w:start w:val="1"/>
      <w:numFmt w:val="decimal"/>
      <w:lvlText w:val="%4."/>
      <w:lvlJc w:val="left"/>
      <w:pPr>
        <w:ind w:left="1840" w:hanging="420"/>
      </w:pPr>
    </w:lvl>
    <w:lvl w:ilvl="4" w:tplc="04090017" w:tentative="1">
      <w:start w:val="1"/>
      <w:numFmt w:val="aiueoFullWidth"/>
      <w:lvlText w:val="(%5)"/>
      <w:lvlJc w:val="left"/>
      <w:pPr>
        <w:ind w:left="2260" w:hanging="420"/>
      </w:pPr>
    </w:lvl>
    <w:lvl w:ilvl="5" w:tplc="04090011" w:tentative="1">
      <w:start w:val="1"/>
      <w:numFmt w:val="decimalEnclosedCircle"/>
      <w:lvlText w:val="%6"/>
      <w:lvlJc w:val="left"/>
      <w:pPr>
        <w:ind w:left="2680" w:hanging="420"/>
      </w:pPr>
    </w:lvl>
    <w:lvl w:ilvl="6" w:tplc="0409000F" w:tentative="1">
      <w:start w:val="1"/>
      <w:numFmt w:val="decimal"/>
      <w:lvlText w:val="%7."/>
      <w:lvlJc w:val="left"/>
      <w:pPr>
        <w:ind w:left="3100" w:hanging="420"/>
      </w:pPr>
    </w:lvl>
    <w:lvl w:ilvl="7" w:tplc="04090017" w:tentative="1">
      <w:start w:val="1"/>
      <w:numFmt w:val="aiueoFullWidth"/>
      <w:lvlText w:val="(%8)"/>
      <w:lvlJc w:val="left"/>
      <w:pPr>
        <w:ind w:left="3520" w:hanging="420"/>
      </w:pPr>
    </w:lvl>
    <w:lvl w:ilvl="8" w:tplc="04090011" w:tentative="1">
      <w:start w:val="1"/>
      <w:numFmt w:val="decimalEnclosedCircle"/>
      <w:lvlText w:val="%9"/>
      <w:lvlJc w:val="left"/>
      <w:pPr>
        <w:ind w:left="3940" w:hanging="420"/>
      </w:pPr>
    </w:lvl>
  </w:abstractNum>
  <w:abstractNum w:abstractNumId="18" w15:restartNumberingAfterBreak="0">
    <w:nsid w:val="4B664EC1"/>
    <w:multiLevelType w:val="hybridMultilevel"/>
    <w:tmpl w:val="EF146A86"/>
    <w:lvl w:ilvl="0" w:tplc="E5A68DDC">
      <w:start w:val="1"/>
      <w:numFmt w:val="decimal"/>
      <w:pStyle w:val="a2"/>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B831F49"/>
    <w:multiLevelType w:val="hybridMultilevel"/>
    <w:tmpl w:val="C76E4FD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4EFB3D43"/>
    <w:multiLevelType w:val="multilevel"/>
    <w:tmpl w:val="5FA0E7BA"/>
    <w:lvl w:ilvl="0">
      <w:start w:val="1"/>
      <w:numFmt w:val="decimal"/>
      <w:pStyle w:val="1"/>
      <w:lvlText w:val="%1."/>
      <w:lvlJc w:val="left"/>
      <w:pPr>
        <w:ind w:left="425" w:hanging="425"/>
      </w:pPr>
    </w:lvl>
    <w:lvl w:ilvl="1">
      <w:start w:val="1"/>
      <w:numFmt w:val="decimal"/>
      <w:pStyle w:val="2"/>
      <w:lvlText w:val="%1.%2."/>
      <w:lvlJc w:val="left"/>
      <w:pPr>
        <w:ind w:left="567" w:hanging="567"/>
      </w:pPr>
    </w:lvl>
    <w:lvl w:ilvl="2">
      <w:start w:val="1"/>
      <w:numFmt w:val="decimal"/>
      <w:pStyle w:val="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90D0971"/>
    <w:multiLevelType w:val="hybridMultilevel"/>
    <w:tmpl w:val="33B294E6"/>
    <w:lvl w:ilvl="0" w:tplc="D098141C">
      <w:start w:val="1"/>
      <w:numFmt w:val="lowerRoman"/>
      <w:pStyle w:val="a3"/>
      <w:lvlText w:val="(%1)"/>
      <w:lvlJc w:val="left"/>
      <w:pPr>
        <w:ind w:left="1260" w:hanging="420"/>
      </w:pPr>
      <w:rPr>
        <w:rFonts w:hint="eastAsia"/>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2" w15:restartNumberingAfterBreak="0">
    <w:nsid w:val="59350318"/>
    <w:multiLevelType w:val="hybridMultilevel"/>
    <w:tmpl w:val="7D5A505C"/>
    <w:lvl w:ilvl="0" w:tplc="FFFFFFFF">
      <w:start w:val="1"/>
      <w:numFmt w:val="upperLetter"/>
      <w:lvlText w:val="%1."/>
      <w:lvlJc w:val="left"/>
      <w:pPr>
        <w:ind w:left="845" w:hanging="420"/>
      </w:pPr>
      <w:rPr>
        <w:rFonts w:ascii="Century" w:hAnsi="Century" w:hint="default"/>
        <w:sz w:val="21"/>
        <w:szCs w:val="21"/>
      </w:rPr>
    </w:lvl>
    <w:lvl w:ilvl="1" w:tplc="FFFFFFFF">
      <w:start w:val="1"/>
      <w:numFmt w:val="upperRoman"/>
      <w:lvlText w:val="%2."/>
      <w:lvlJc w:val="left"/>
      <w:pPr>
        <w:ind w:left="1260" w:hanging="420"/>
      </w:pPr>
    </w:lvl>
    <w:lvl w:ilvl="2" w:tplc="FFFFFFFF">
      <w:start w:val="1"/>
      <w:numFmt w:val="decimalEnclosedCircle"/>
      <w:lvlText w:val="%3"/>
      <w:lvlJc w:val="left"/>
      <w:pPr>
        <w:ind w:left="1680" w:hanging="420"/>
      </w:pPr>
    </w:lvl>
    <w:lvl w:ilvl="3" w:tplc="FFFFFFFF">
      <w:start w:val="1"/>
      <w:numFmt w:val="decimal"/>
      <w:lvlText w:val="%4."/>
      <w:lvlJc w:val="left"/>
      <w:pPr>
        <w:ind w:left="2100" w:hanging="420"/>
      </w:pPr>
    </w:lvl>
    <w:lvl w:ilvl="4" w:tplc="FFFFFFFF">
      <w:start w:val="1"/>
      <w:numFmt w:val="aiueoFullWidth"/>
      <w:lvlText w:val="(%5)"/>
      <w:lvlJc w:val="left"/>
      <w:pPr>
        <w:ind w:left="2520" w:hanging="420"/>
      </w:pPr>
    </w:lvl>
    <w:lvl w:ilvl="5" w:tplc="FFFFFFFF">
      <w:start w:val="1"/>
      <w:numFmt w:val="decimalEnclosedCircle"/>
      <w:lvlText w:val="%6"/>
      <w:lvlJc w:val="left"/>
      <w:pPr>
        <w:ind w:left="2940" w:hanging="420"/>
      </w:pPr>
    </w:lvl>
    <w:lvl w:ilvl="6" w:tplc="FFFFFFFF">
      <w:start w:val="1"/>
      <w:numFmt w:val="decimal"/>
      <w:lvlText w:val="%7."/>
      <w:lvlJc w:val="left"/>
      <w:pPr>
        <w:ind w:left="3360" w:hanging="420"/>
      </w:pPr>
    </w:lvl>
    <w:lvl w:ilvl="7" w:tplc="FFFFFFFF">
      <w:start w:val="1"/>
      <w:numFmt w:val="aiueoFullWidth"/>
      <w:lvlText w:val="(%8)"/>
      <w:lvlJc w:val="left"/>
      <w:pPr>
        <w:ind w:left="3780" w:hanging="420"/>
      </w:pPr>
    </w:lvl>
    <w:lvl w:ilvl="8" w:tplc="FFFFFFFF">
      <w:start w:val="1"/>
      <w:numFmt w:val="decimalEnclosedCircle"/>
      <w:lvlText w:val="%9"/>
      <w:lvlJc w:val="left"/>
      <w:pPr>
        <w:ind w:left="4200" w:hanging="420"/>
      </w:pPr>
    </w:lvl>
  </w:abstractNum>
  <w:abstractNum w:abstractNumId="23" w15:restartNumberingAfterBreak="0">
    <w:nsid w:val="5A995768"/>
    <w:multiLevelType w:val="hybridMultilevel"/>
    <w:tmpl w:val="F782F482"/>
    <w:lvl w:ilvl="0" w:tplc="9118B3D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D6F3F33"/>
    <w:multiLevelType w:val="hybridMultilevel"/>
    <w:tmpl w:val="9490F9A0"/>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5EF22696"/>
    <w:multiLevelType w:val="hybridMultilevel"/>
    <w:tmpl w:val="1B76F31A"/>
    <w:lvl w:ilvl="0" w:tplc="0138FD16">
      <w:start w:val="1"/>
      <w:numFmt w:val="bullet"/>
      <w:pStyle w:val="a4"/>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F185659"/>
    <w:multiLevelType w:val="hybridMultilevel"/>
    <w:tmpl w:val="A418DC3A"/>
    <w:lvl w:ilvl="0" w:tplc="A4283CB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8346B37"/>
    <w:multiLevelType w:val="multilevel"/>
    <w:tmpl w:val="A71C707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6E160192"/>
    <w:multiLevelType w:val="hybridMultilevel"/>
    <w:tmpl w:val="8236F948"/>
    <w:lvl w:ilvl="0" w:tplc="2970F654">
      <w:start w:val="1"/>
      <w:numFmt w:val="decimalEnclosedCircle"/>
      <w:lvlText w:val="%1"/>
      <w:lvlJc w:val="left"/>
      <w:pPr>
        <w:ind w:left="1197" w:hanging="360"/>
      </w:pPr>
      <w:rPr>
        <w:rFonts w:hint="default"/>
      </w:rPr>
    </w:lvl>
    <w:lvl w:ilvl="1" w:tplc="04090017" w:tentative="1">
      <w:start w:val="1"/>
      <w:numFmt w:val="aiueoFullWidth"/>
      <w:lvlText w:val="(%2)"/>
      <w:lvlJc w:val="left"/>
      <w:pPr>
        <w:ind w:left="1677" w:hanging="420"/>
      </w:pPr>
    </w:lvl>
    <w:lvl w:ilvl="2" w:tplc="04090011" w:tentative="1">
      <w:start w:val="1"/>
      <w:numFmt w:val="decimalEnclosedCircle"/>
      <w:lvlText w:val="%3"/>
      <w:lvlJc w:val="left"/>
      <w:pPr>
        <w:ind w:left="2097" w:hanging="420"/>
      </w:pPr>
    </w:lvl>
    <w:lvl w:ilvl="3" w:tplc="0409000F" w:tentative="1">
      <w:start w:val="1"/>
      <w:numFmt w:val="decimal"/>
      <w:lvlText w:val="%4."/>
      <w:lvlJc w:val="left"/>
      <w:pPr>
        <w:ind w:left="2517" w:hanging="420"/>
      </w:pPr>
    </w:lvl>
    <w:lvl w:ilvl="4" w:tplc="04090017" w:tentative="1">
      <w:start w:val="1"/>
      <w:numFmt w:val="aiueoFullWidth"/>
      <w:lvlText w:val="(%5)"/>
      <w:lvlJc w:val="left"/>
      <w:pPr>
        <w:ind w:left="2937" w:hanging="420"/>
      </w:pPr>
    </w:lvl>
    <w:lvl w:ilvl="5" w:tplc="04090011" w:tentative="1">
      <w:start w:val="1"/>
      <w:numFmt w:val="decimalEnclosedCircle"/>
      <w:lvlText w:val="%6"/>
      <w:lvlJc w:val="left"/>
      <w:pPr>
        <w:ind w:left="3357" w:hanging="420"/>
      </w:pPr>
    </w:lvl>
    <w:lvl w:ilvl="6" w:tplc="0409000F" w:tentative="1">
      <w:start w:val="1"/>
      <w:numFmt w:val="decimal"/>
      <w:lvlText w:val="%7."/>
      <w:lvlJc w:val="left"/>
      <w:pPr>
        <w:ind w:left="3777" w:hanging="420"/>
      </w:pPr>
    </w:lvl>
    <w:lvl w:ilvl="7" w:tplc="04090017" w:tentative="1">
      <w:start w:val="1"/>
      <w:numFmt w:val="aiueoFullWidth"/>
      <w:lvlText w:val="(%8)"/>
      <w:lvlJc w:val="left"/>
      <w:pPr>
        <w:ind w:left="4197" w:hanging="420"/>
      </w:pPr>
    </w:lvl>
    <w:lvl w:ilvl="8" w:tplc="04090011" w:tentative="1">
      <w:start w:val="1"/>
      <w:numFmt w:val="decimalEnclosedCircle"/>
      <w:lvlText w:val="%9"/>
      <w:lvlJc w:val="left"/>
      <w:pPr>
        <w:ind w:left="4617" w:hanging="420"/>
      </w:pPr>
    </w:lvl>
  </w:abstractNum>
  <w:abstractNum w:abstractNumId="29" w15:restartNumberingAfterBreak="0">
    <w:nsid w:val="7A7829E6"/>
    <w:multiLevelType w:val="hybridMultilevel"/>
    <w:tmpl w:val="40D0C9FC"/>
    <w:lvl w:ilvl="0" w:tplc="1C38F9A8">
      <w:start w:val="1"/>
      <w:numFmt w:val="bullet"/>
      <w:lvlText w:val=""/>
      <w:lvlJc w:val="left"/>
      <w:pPr>
        <w:ind w:left="562"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AEE5E89"/>
    <w:multiLevelType w:val="hybridMultilevel"/>
    <w:tmpl w:val="1770A798"/>
    <w:lvl w:ilvl="0" w:tplc="04090001">
      <w:start w:val="1"/>
      <w:numFmt w:val="bullet"/>
      <w:lvlText w:val=""/>
      <w:lvlJc w:val="left"/>
      <w:pPr>
        <w:ind w:left="360" w:hanging="360"/>
      </w:pPr>
      <w:rPr>
        <w:rFonts w:ascii="Wingdings" w:hAnsi="Wingding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1" w15:restartNumberingAfterBreak="0">
    <w:nsid w:val="7BD73E11"/>
    <w:multiLevelType w:val="hybridMultilevel"/>
    <w:tmpl w:val="21DC4E86"/>
    <w:lvl w:ilvl="0" w:tplc="99F4C5CE">
      <w:start w:val="5"/>
      <w:numFmt w:val="bullet"/>
      <w:lvlText w:val="※"/>
      <w:lvlJc w:val="left"/>
      <w:pPr>
        <w:ind w:left="360" w:hanging="36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FF404FC"/>
    <w:multiLevelType w:val="hybridMultilevel"/>
    <w:tmpl w:val="D962FCCA"/>
    <w:lvl w:ilvl="0" w:tplc="A83EE68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344597334">
    <w:abstractNumId w:val="20"/>
  </w:num>
  <w:num w:numId="2" w16cid:durableId="270557096">
    <w:abstractNumId w:val="21"/>
  </w:num>
  <w:num w:numId="3" w16cid:durableId="1594900534">
    <w:abstractNumId w:val="25"/>
  </w:num>
  <w:num w:numId="4" w16cid:durableId="385766765">
    <w:abstractNumId w:val="0"/>
  </w:num>
  <w:num w:numId="5" w16cid:durableId="403260568">
    <w:abstractNumId w:val="26"/>
  </w:num>
  <w:num w:numId="6" w16cid:durableId="813837138">
    <w:abstractNumId w:val="4"/>
  </w:num>
  <w:num w:numId="7" w16cid:durableId="1441799725">
    <w:abstractNumId w:val="0"/>
    <w:lvlOverride w:ilvl="0">
      <w:startOverride w:val="1"/>
    </w:lvlOverride>
  </w:num>
  <w:num w:numId="8" w16cid:durableId="408507518">
    <w:abstractNumId w:val="18"/>
  </w:num>
  <w:num w:numId="9" w16cid:durableId="2035419617">
    <w:abstractNumId w:val="27"/>
  </w:num>
  <w:num w:numId="10" w16cid:durableId="2139835876">
    <w:abstractNumId w:val="13"/>
  </w:num>
  <w:num w:numId="11" w16cid:durableId="761025453">
    <w:abstractNumId w:val="3"/>
  </w:num>
  <w:num w:numId="12" w16cid:durableId="2041322298">
    <w:abstractNumId w:val="3"/>
    <w:lvlOverride w:ilvl="0">
      <w:startOverride w:val="1"/>
    </w:lvlOverride>
  </w:num>
  <w:num w:numId="13" w16cid:durableId="1401370295">
    <w:abstractNumId w:val="3"/>
    <w:lvlOverride w:ilvl="0">
      <w:startOverride w:val="1"/>
    </w:lvlOverride>
  </w:num>
  <w:num w:numId="14" w16cid:durableId="1178424600">
    <w:abstractNumId w:val="18"/>
    <w:lvlOverride w:ilvl="0">
      <w:startOverride w:val="1"/>
    </w:lvlOverride>
  </w:num>
  <w:num w:numId="15" w16cid:durableId="357000761">
    <w:abstractNumId w:val="6"/>
  </w:num>
  <w:num w:numId="16" w16cid:durableId="43868276">
    <w:abstractNumId w:val="15"/>
  </w:num>
  <w:num w:numId="17" w16cid:durableId="38820911">
    <w:abstractNumId w:val="28"/>
  </w:num>
  <w:num w:numId="18" w16cid:durableId="721948949">
    <w:abstractNumId w:val="14"/>
  </w:num>
  <w:num w:numId="19" w16cid:durableId="666059773">
    <w:abstractNumId w:val="11"/>
  </w:num>
  <w:num w:numId="20" w16cid:durableId="1934900641">
    <w:abstractNumId w:val="9"/>
  </w:num>
  <w:num w:numId="21" w16cid:durableId="959071541">
    <w:abstractNumId w:val="19"/>
  </w:num>
  <w:num w:numId="22" w16cid:durableId="585962808">
    <w:abstractNumId w:val="31"/>
  </w:num>
  <w:num w:numId="23" w16cid:durableId="1454208270">
    <w:abstractNumId w:val="5"/>
  </w:num>
  <w:num w:numId="24" w16cid:durableId="188614123">
    <w:abstractNumId w:val="16"/>
  </w:num>
  <w:num w:numId="25" w16cid:durableId="1331063033">
    <w:abstractNumId w:val="29"/>
  </w:num>
  <w:num w:numId="26" w16cid:durableId="1470200311">
    <w:abstractNumId w:val="23"/>
  </w:num>
  <w:num w:numId="27" w16cid:durableId="129785382">
    <w:abstractNumId w:val="12"/>
  </w:num>
  <w:num w:numId="28" w16cid:durableId="107430284">
    <w:abstractNumId w:val="32"/>
  </w:num>
  <w:num w:numId="29" w16cid:durableId="686635658">
    <w:abstractNumId w:val="7"/>
  </w:num>
  <w:num w:numId="30" w16cid:durableId="15444456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257410">
    <w:abstractNumId w:val="10"/>
  </w:num>
  <w:num w:numId="32" w16cid:durableId="1894803719">
    <w:abstractNumId w:val="30"/>
  </w:num>
  <w:num w:numId="33" w16cid:durableId="1105464915">
    <w:abstractNumId w:val="2"/>
  </w:num>
  <w:num w:numId="34" w16cid:durableId="1857962894">
    <w:abstractNumId w:val="24"/>
  </w:num>
  <w:num w:numId="35" w16cid:durableId="965280197">
    <w:abstractNumId w:val="1"/>
  </w:num>
  <w:num w:numId="36" w16cid:durableId="446437771">
    <w:abstractNumId w:val="8"/>
  </w:num>
  <w:num w:numId="37" w16cid:durableId="9393320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proofState w:spelling="clean" w:grammar="clean"/>
  <w:defaultTabStop w:val="840"/>
  <w:drawingGridHorizontalSpacing w:val="105"/>
  <w:drawingGridVerticalSpacing w:val="15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iJzAyNzQwMTAwsjCyUdpeDU4uLM/DyQApNaAKjxejosAAAA"/>
  </w:docVars>
  <w:rsids>
    <w:rsidRoot w:val="00004064"/>
    <w:rsid w:val="00002B38"/>
    <w:rsid w:val="00004064"/>
    <w:rsid w:val="0000748B"/>
    <w:rsid w:val="000130C2"/>
    <w:rsid w:val="000152B6"/>
    <w:rsid w:val="000152DD"/>
    <w:rsid w:val="00015941"/>
    <w:rsid w:val="000314BE"/>
    <w:rsid w:val="00031955"/>
    <w:rsid w:val="00040110"/>
    <w:rsid w:val="00041E54"/>
    <w:rsid w:val="00042238"/>
    <w:rsid w:val="0004226D"/>
    <w:rsid w:val="0004246C"/>
    <w:rsid w:val="000443B0"/>
    <w:rsid w:val="00046423"/>
    <w:rsid w:val="00050751"/>
    <w:rsid w:val="0005241F"/>
    <w:rsid w:val="000542E2"/>
    <w:rsid w:val="000554FF"/>
    <w:rsid w:val="00063774"/>
    <w:rsid w:val="00064B9D"/>
    <w:rsid w:val="00067E36"/>
    <w:rsid w:val="00073B56"/>
    <w:rsid w:val="00074099"/>
    <w:rsid w:val="00074A67"/>
    <w:rsid w:val="000802A8"/>
    <w:rsid w:val="00082185"/>
    <w:rsid w:val="00082813"/>
    <w:rsid w:val="000832C3"/>
    <w:rsid w:val="00084382"/>
    <w:rsid w:val="00086513"/>
    <w:rsid w:val="00087CB0"/>
    <w:rsid w:val="0009142D"/>
    <w:rsid w:val="00091C0A"/>
    <w:rsid w:val="00092C87"/>
    <w:rsid w:val="00096880"/>
    <w:rsid w:val="00097143"/>
    <w:rsid w:val="0009739D"/>
    <w:rsid w:val="00097719"/>
    <w:rsid w:val="00097744"/>
    <w:rsid w:val="000A2550"/>
    <w:rsid w:val="000A43FF"/>
    <w:rsid w:val="000A566C"/>
    <w:rsid w:val="000A7D78"/>
    <w:rsid w:val="000B0420"/>
    <w:rsid w:val="000B07AB"/>
    <w:rsid w:val="000B24D5"/>
    <w:rsid w:val="000B3E66"/>
    <w:rsid w:val="000B4E91"/>
    <w:rsid w:val="000C0DE3"/>
    <w:rsid w:val="000C1FE1"/>
    <w:rsid w:val="000C2D30"/>
    <w:rsid w:val="000C2FC2"/>
    <w:rsid w:val="000C34D8"/>
    <w:rsid w:val="000C4214"/>
    <w:rsid w:val="000C4475"/>
    <w:rsid w:val="000D2960"/>
    <w:rsid w:val="000D308F"/>
    <w:rsid w:val="000D4AAE"/>
    <w:rsid w:val="000D4B7C"/>
    <w:rsid w:val="000D73EB"/>
    <w:rsid w:val="000E04DC"/>
    <w:rsid w:val="000E2A56"/>
    <w:rsid w:val="000E332E"/>
    <w:rsid w:val="000E3DB6"/>
    <w:rsid w:val="000E3F62"/>
    <w:rsid w:val="000E6E73"/>
    <w:rsid w:val="000F28D7"/>
    <w:rsid w:val="000F5A6C"/>
    <w:rsid w:val="000F5C8C"/>
    <w:rsid w:val="000F608B"/>
    <w:rsid w:val="000F724A"/>
    <w:rsid w:val="000F7F53"/>
    <w:rsid w:val="00101A78"/>
    <w:rsid w:val="0010276D"/>
    <w:rsid w:val="00103DB2"/>
    <w:rsid w:val="00104DC5"/>
    <w:rsid w:val="001139BD"/>
    <w:rsid w:val="001163A9"/>
    <w:rsid w:val="00116853"/>
    <w:rsid w:val="001208B2"/>
    <w:rsid w:val="00122ED3"/>
    <w:rsid w:val="00123417"/>
    <w:rsid w:val="001347B9"/>
    <w:rsid w:val="00136666"/>
    <w:rsid w:val="00136892"/>
    <w:rsid w:val="00137CB9"/>
    <w:rsid w:val="001405E3"/>
    <w:rsid w:val="001409B0"/>
    <w:rsid w:val="00145910"/>
    <w:rsid w:val="00147FC5"/>
    <w:rsid w:val="00151701"/>
    <w:rsid w:val="00152153"/>
    <w:rsid w:val="00155C37"/>
    <w:rsid w:val="00156494"/>
    <w:rsid w:val="00156B1D"/>
    <w:rsid w:val="00156BA0"/>
    <w:rsid w:val="001648C1"/>
    <w:rsid w:val="0016551C"/>
    <w:rsid w:val="001679CE"/>
    <w:rsid w:val="0017100E"/>
    <w:rsid w:val="001717FC"/>
    <w:rsid w:val="00172116"/>
    <w:rsid w:val="001767B2"/>
    <w:rsid w:val="00176D63"/>
    <w:rsid w:val="00182937"/>
    <w:rsid w:val="001847EF"/>
    <w:rsid w:val="0018672E"/>
    <w:rsid w:val="00192ADD"/>
    <w:rsid w:val="001937DB"/>
    <w:rsid w:val="00194624"/>
    <w:rsid w:val="0019498E"/>
    <w:rsid w:val="001A3441"/>
    <w:rsid w:val="001A37B1"/>
    <w:rsid w:val="001A3F93"/>
    <w:rsid w:val="001A46B6"/>
    <w:rsid w:val="001A5D80"/>
    <w:rsid w:val="001A6554"/>
    <w:rsid w:val="001A74F2"/>
    <w:rsid w:val="001B20FD"/>
    <w:rsid w:val="001B2B07"/>
    <w:rsid w:val="001C0EB7"/>
    <w:rsid w:val="001C1236"/>
    <w:rsid w:val="001C2EB4"/>
    <w:rsid w:val="001C42D7"/>
    <w:rsid w:val="001C4633"/>
    <w:rsid w:val="001D038C"/>
    <w:rsid w:val="001D169E"/>
    <w:rsid w:val="001D224D"/>
    <w:rsid w:val="001E3099"/>
    <w:rsid w:val="001E71CA"/>
    <w:rsid w:val="001F2D31"/>
    <w:rsid w:val="001F57E1"/>
    <w:rsid w:val="001F6490"/>
    <w:rsid w:val="00202FC2"/>
    <w:rsid w:val="00203629"/>
    <w:rsid w:val="0020384A"/>
    <w:rsid w:val="00203A56"/>
    <w:rsid w:val="00203EA2"/>
    <w:rsid w:val="002059E9"/>
    <w:rsid w:val="00207639"/>
    <w:rsid w:val="002077C3"/>
    <w:rsid w:val="002119C7"/>
    <w:rsid w:val="00212D8C"/>
    <w:rsid w:val="002133AB"/>
    <w:rsid w:val="00215FB2"/>
    <w:rsid w:val="002173CC"/>
    <w:rsid w:val="002216A1"/>
    <w:rsid w:val="00222687"/>
    <w:rsid w:val="00224C50"/>
    <w:rsid w:val="0022579B"/>
    <w:rsid w:val="00232B65"/>
    <w:rsid w:val="00236494"/>
    <w:rsid w:val="00237C56"/>
    <w:rsid w:val="002402DF"/>
    <w:rsid w:val="00243902"/>
    <w:rsid w:val="00244AD0"/>
    <w:rsid w:val="00245DE4"/>
    <w:rsid w:val="0025034A"/>
    <w:rsid w:val="0025084F"/>
    <w:rsid w:val="00252C65"/>
    <w:rsid w:val="0025355A"/>
    <w:rsid w:val="00254863"/>
    <w:rsid w:val="00257474"/>
    <w:rsid w:val="00257D4F"/>
    <w:rsid w:val="00260782"/>
    <w:rsid w:val="0026133B"/>
    <w:rsid w:val="00264FAC"/>
    <w:rsid w:val="00267D68"/>
    <w:rsid w:val="00274B83"/>
    <w:rsid w:val="002770A5"/>
    <w:rsid w:val="00277C8C"/>
    <w:rsid w:val="00280BB7"/>
    <w:rsid w:val="00283113"/>
    <w:rsid w:val="0028406D"/>
    <w:rsid w:val="00285256"/>
    <w:rsid w:val="002852E2"/>
    <w:rsid w:val="0028682F"/>
    <w:rsid w:val="0028797B"/>
    <w:rsid w:val="00291A5B"/>
    <w:rsid w:val="00292599"/>
    <w:rsid w:val="0029668D"/>
    <w:rsid w:val="00296CC3"/>
    <w:rsid w:val="00296E3A"/>
    <w:rsid w:val="002A06E8"/>
    <w:rsid w:val="002A08D6"/>
    <w:rsid w:val="002A08EB"/>
    <w:rsid w:val="002A1E76"/>
    <w:rsid w:val="002A5B6A"/>
    <w:rsid w:val="002A68EB"/>
    <w:rsid w:val="002B0363"/>
    <w:rsid w:val="002B2F3F"/>
    <w:rsid w:val="002B325B"/>
    <w:rsid w:val="002B356B"/>
    <w:rsid w:val="002B7D01"/>
    <w:rsid w:val="002C1DB4"/>
    <w:rsid w:val="002C1E34"/>
    <w:rsid w:val="002C3312"/>
    <w:rsid w:val="002C3C89"/>
    <w:rsid w:val="002D1A43"/>
    <w:rsid w:val="002D444D"/>
    <w:rsid w:val="002D5740"/>
    <w:rsid w:val="002D682E"/>
    <w:rsid w:val="002E002A"/>
    <w:rsid w:val="002E1AB2"/>
    <w:rsid w:val="002E5350"/>
    <w:rsid w:val="002E5F12"/>
    <w:rsid w:val="002E6FC9"/>
    <w:rsid w:val="002F0655"/>
    <w:rsid w:val="002F31B5"/>
    <w:rsid w:val="002F3F18"/>
    <w:rsid w:val="002F4207"/>
    <w:rsid w:val="002F44B3"/>
    <w:rsid w:val="002F4F2C"/>
    <w:rsid w:val="0030060E"/>
    <w:rsid w:val="00300E28"/>
    <w:rsid w:val="00301F30"/>
    <w:rsid w:val="00302644"/>
    <w:rsid w:val="00303114"/>
    <w:rsid w:val="00303C0F"/>
    <w:rsid w:val="00305033"/>
    <w:rsid w:val="00307080"/>
    <w:rsid w:val="00310726"/>
    <w:rsid w:val="0031110F"/>
    <w:rsid w:val="00313DE2"/>
    <w:rsid w:val="00314B08"/>
    <w:rsid w:val="003150E3"/>
    <w:rsid w:val="0031538B"/>
    <w:rsid w:val="00320FB9"/>
    <w:rsid w:val="00322CEB"/>
    <w:rsid w:val="00322FA2"/>
    <w:rsid w:val="003238FD"/>
    <w:rsid w:val="00326965"/>
    <w:rsid w:val="00326D96"/>
    <w:rsid w:val="0032737C"/>
    <w:rsid w:val="00332B95"/>
    <w:rsid w:val="00336752"/>
    <w:rsid w:val="003379C1"/>
    <w:rsid w:val="00341EB3"/>
    <w:rsid w:val="003475E1"/>
    <w:rsid w:val="00354247"/>
    <w:rsid w:val="00357900"/>
    <w:rsid w:val="00365EC4"/>
    <w:rsid w:val="00370B86"/>
    <w:rsid w:val="00370DDF"/>
    <w:rsid w:val="0037662C"/>
    <w:rsid w:val="00376DF0"/>
    <w:rsid w:val="00381CE4"/>
    <w:rsid w:val="00391059"/>
    <w:rsid w:val="003945E7"/>
    <w:rsid w:val="00394614"/>
    <w:rsid w:val="00394AA0"/>
    <w:rsid w:val="00394F25"/>
    <w:rsid w:val="0039629B"/>
    <w:rsid w:val="003A0992"/>
    <w:rsid w:val="003A29CF"/>
    <w:rsid w:val="003A2DD0"/>
    <w:rsid w:val="003A2E40"/>
    <w:rsid w:val="003A3A3E"/>
    <w:rsid w:val="003A65C0"/>
    <w:rsid w:val="003A672E"/>
    <w:rsid w:val="003B05C5"/>
    <w:rsid w:val="003B4F62"/>
    <w:rsid w:val="003C518A"/>
    <w:rsid w:val="003C53CA"/>
    <w:rsid w:val="003C5543"/>
    <w:rsid w:val="003C5844"/>
    <w:rsid w:val="003D041E"/>
    <w:rsid w:val="003D19C5"/>
    <w:rsid w:val="003D1A81"/>
    <w:rsid w:val="003D2E27"/>
    <w:rsid w:val="003D423A"/>
    <w:rsid w:val="003D6826"/>
    <w:rsid w:val="003E0E0C"/>
    <w:rsid w:val="003E140D"/>
    <w:rsid w:val="003E1D86"/>
    <w:rsid w:val="003E2FCD"/>
    <w:rsid w:val="003E7163"/>
    <w:rsid w:val="003F03FF"/>
    <w:rsid w:val="003F0DF2"/>
    <w:rsid w:val="003F17E3"/>
    <w:rsid w:val="003F2F9E"/>
    <w:rsid w:val="003F3F6C"/>
    <w:rsid w:val="003F542F"/>
    <w:rsid w:val="00401C7E"/>
    <w:rsid w:val="004046CD"/>
    <w:rsid w:val="00404B0A"/>
    <w:rsid w:val="00405476"/>
    <w:rsid w:val="00406F10"/>
    <w:rsid w:val="004073A6"/>
    <w:rsid w:val="00410398"/>
    <w:rsid w:val="004107CE"/>
    <w:rsid w:val="004119AD"/>
    <w:rsid w:val="00412A06"/>
    <w:rsid w:val="004173CC"/>
    <w:rsid w:val="00423045"/>
    <w:rsid w:val="0042578A"/>
    <w:rsid w:val="00431391"/>
    <w:rsid w:val="00433AEA"/>
    <w:rsid w:val="00434A6D"/>
    <w:rsid w:val="00440006"/>
    <w:rsid w:val="004413B3"/>
    <w:rsid w:val="00445495"/>
    <w:rsid w:val="0044741A"/>
    <w:rsid w:val="00447B8E"/>
    <w:rsid w:val="004506BF"/>
    <w:rsid w:val="00451FCB"/>
    <w:rsid w:val="00453A6B"/>
    <w:rsid w:val="00453EED"/>
    <w:rsid w:val="0045421A"/>
    <w:rsid w:val="0045697C"/>
    <w:rsid w:val="00460BD8"/>
    <w:rsid w:val="0046157C"/>
    <w:rsid w:val="00465D76"/>
    <w:rsid w:val="004675A3"/>
    <w:rsid w:val="00470E70"/>
    <w:rsid w:val="004721B8"/>
    <w:rsid w:val="00473237"/>
    <w:rsid w:val="004743F1"/>
    <w:rsid w:val="00474A9B"/>
    <w:rsid w:val="00474E87"/>
    <w:rsid w:val="004779E3"/>
    <w:rsid w:val="00481A3C"/>
    <w:rsid w:val="004902D0"/>
    <w:rsid w:val="004904E2"/>
    <w:rsid w:val="00490ACC"/>
    <w:rsid w:val="00490FD3"/>
    <w:rsid w:val="00491705"/>
    <w:rsid w:val="004918D5"/>
    <w:rsid w:val="004925F3"/>
    <w:rsid w:val="004949B3"/>
    <w:rsid w:val="004953B7"/>
    <w:rsid w:val="00495C38"/>
    <w:rsid w:val="00496103"/>
    <w:rsid w:val="00497B9B"/>
    <w:rsid w:val="004A0E1D"/>
    <w:rsid w:val="004A331D"/>
    <w:rsid w:val="004A5BE1"/>
    <w:rsid w:val="004A6DF9"/>
    <w:rsid w:val="004A6EB7"/>
    <w:rsid w:val="004A73C8"/>
    <w:rsid w:val="004A7612"/>
    <w:rsid w:val="004B01A7"/>
    <w:rsid w:val="004B224C"/>
    <w:rsid w:val="004B4CE0"/>
    <w:rsid w:val="004B55FD"/>
    <w:rsid w:val="004C29F2"/>
    <w:rsid w:val="004C6983"/>
    <w:rsid w:val="004C7266"/>
    <w:rsid w:val="004D098F"/>
    <w:rsid w:val="004D1D04"/>
    <w:rsid w:val="004D71F2"/>
    <w:rsid w:val="004E3BA2"/>
    <w:rsid w:val="004E4872"/>
    <w:rsid w:val="004E6A51"/>
    <w:rsid w:val="004F0474"/>
    <w:rsid w:val="004F1645"/>
    <w:rsid w:val="004F2CFC"/>
    <w:rsid w:val="004F4CB7"/>
    <w:rsid w:val="004F4E3D"/>
    <w:rsid w:val="004F4F6D"/>
    <w:rsid w:val="004F5116"/>
    <w:rsid w:val="004F6741"/>
    <w:rsid w:val="00501D7E"/>
    <w:rsid w:val="005020F3"/>
    <w:rsid w:val="00510912"/>
    <w:rsid w:val="00510B2A"/>
    <w:rsid w:val="00512139"/>
    <w:rsid w:val="0051495C"/>
    <w:rsid w:val="00516EBB"/>
    <w:rsid w:val="00517A2B"/>
    <w:rsid w:val="00523135"/>
    <w:rsid w:val="00524AA3"/>
    <w:rsid w:val="005259BF"/>
    <w:rsid w:val="00526A94"/>
    <w:rsid w:val="005323C6"/>
    <w:rsid w:val="0053404E"/>
    <w:rsid w:val="005354D7"/>
    <w:rsid w:val="0053604D"/>
    <w:rsid w:val="00543132"/>
    <w:rsid w:val="00546601"/>
    <w:rsid w:val="00546FCA"/>
    <w:rsid w:val="005510BF"/>
    <w:rsid w:val="0055218B"/>
    <w:rsid w:val="00555AED"/>
    <w:rsid w:val="00555DE6"/>
    <w:rsid w:val="00557A34"/>
    <w:rsid w:val="00562000"/>
    <w:rsid w:val="005642F3"/>
    <w:rsid w:val="00570E33"/>
    <w:rsid w:val="0057286A"/>
    <w:rsid w:val="00573B33"/>
    <w:rsid w:val="005754B9"/>
    <w:rsid w:val="00576552"/>
    <w:rsid w:val="00576E1B"/>
    <w:rsid w:val="005845B1"/>
    <w:rsid w:val="00585882"/>
    <w:rsid w:val="00585ADC"/>
    <w:rsid w:val="0058674C"/>
    <w:rsid w:val="00586A3F"/>
    <w:rsid w:val="00587152"/>
    <w:rsid w:val="005875C8"/>
    <w:rsid w:val="00587614"/>
    <w:rsid w:val="00594D23"/>
    <w:rsid w:val="005A026A"/>
    <w:rsid w:val="005A227E"/>
    <w:rsid w:val="005A2D0A"/>
    <w:rsid w:val="005A3EDE"/>
    <w:rsid w:val="005B1BB2"/>
    <w:rsid w:val="005B297E"/>
    <w:rsid w:val="005B5CB0"/>
    <w:rsid w:val="005B7887"/>
    <w:rsid w:val="005C0CA0"/>
    <w:rsid w:val="005C0E7A"/>
    <w:rsid w:val="005C1189"/>
    <w:rsid w:val="005C1C9C"/>
    <w:rsid w:val="005D0F83"/>
    <w:rsid w:val="005D28A5"/>
    <w:rsid w:val="005D4539"/>
    <w:rsid w:val="005D4E7A"/>
    <w:rsid w:val="005E335F"/>
    <w:rsid w:val="005E46AD"/>
    <w:rsid w:val="005E778C"/>
    <w:rsid w:val="005F3A18"/>
    <w:rsid w:val="005F7B8A"/>
    <w:rsid w:val="0060313D"/>
    <w:rsid w:val="0060315D"/>
    <w:rsid w:val="00611CE6"/>
    <w:rsid w:val="00613DF4"/>
    <w:rsid w:val="00613F3A"/>
    <w:rsid w:val="00614ABD"/>
    <w:rsid w:val="00614CCE"/>
    <w:rsid w:val="006151D0"/>
    <w:rsid w:val="00617C64"/>
    <w:rsid w:val="006212CB"/>
    <w:rsid w:val="00622240"/>
    <w:rsid w:val="00623EB0"/>
    <w:rsid w:val="00627D40"/>
    <w:rsid w:val="00631068"/>
    <w:rsid w:val="00634FD7"/>
    <w:rsid w:val="006354DD"/>
    <w:rsid w:val="0063653E"/>
    <w:rsid w:val="00640537"/>
    <w:rsid w:val="006416E8"/>
    <w:rsid w:val="00642948"/>
    <w:rsid w:val="00650BD6"/>
    <w:rsid w:val="00655704"/>
    <w:rsid w:val="0065628B"/>
    <w:rsid w:val="00656B8F"/>
    <w:rsid w:val="00657DC5"/>
    <w:rsid w:val="00660660"/>
    <w:rsid w:val="00662021"/>
    <w:rsid w:val="0066332B"/>
    <w:rsid w:val="00665E2C"/>
    <w:rsid w:val="00666139"/>
    <w:rsid w:val="006666A4"/>
    <w:rsid w:val="0067224F"/>
    <w:rsid w:val="00672D2C"/>
    <w:rsid w:val="006736B3"/>
    <w:rsid w:val="00674F87"/>
    <w:rsid w:val="006762AE"/>
    <w:rsid w:val="006814A1"/>
    <w:rsid w:val="00681EF5"/>
    <w:rsid w:val="00682966"/>
    <w:rsid w:val="006838EE"/>
    <w:rsid w:val="00684647"/>
    <w:rsid w:val="00686FDA"/>
    <w:rsid w:val="0069163B"/>
    <w:rsid w:val="006962FF"/>
    <w:rsid w:val="006970B6"/>
    <w:rsid w:val="006A039A"/>
    <w:rsid w:val="006A2F2E"/>
    <w:rsid w:val="006A3B77"/>
    <w:rsid w:val="006A4D78"/>
    <w:rsid w:val="006A54E6"/>
    <w:rsid w:val="006A5E14"/>
    <w:rsid w:val="006B04F7"/>
    <w:rsid w:val="006B1B29"/>
    <w:rsid w:val="006B1CC4"/>
    <w:rsid w:val="006B1F51"/>
    <w:rsid w:val="006B43E0"/>
    <w:rsid w:val="006B468D"/>
    <w:rsid w:val="006B5EA4"/>
    <w:rsid w:val="006C22B0"/>
    <w:rsid w:val="006C3B69"/>
    <w:rsid w:val="006C3E8C"/>
    <w:rsid w:val="006C7A1D"/>
    <w:rsid w:val="006D0DFB"/>
    <w:rsid w:val="006D1CEA"/>
    <w:rsid w:val="006D1ECF"/>
    <w:rsid w:val="006D27F8"/>
    <w:rsid w:val="006D29A0"/>
    <w:rsid w:val="006D3B84"/>
    <w:rsid w:val="006E4E28"/>
    <w:rsid w:val="006E66F5"/>
    <w:rsid w:val="006E7041"/>
    <w:rsid w:val="006F2B32"/>
    <w:rsid w:val="006F61FA"/>
    <w:rsid w:val="006F63A3"/>
    <w:rsid w:val="00702437"/>
    <w:rsid w:val="007110F0"/>
    <w:rsid w:val="00711A20"/>
    <w:rsid w:val="0071265B"/>
    <w:rsid w:val="00712D8D"/>
    <w:rsid w:val="007138D8"/>
    <w:rsid w:val="00716095"/>
    <w:rsid w:val="00716F8F"/>
    <w:rsid w:val="0072200C"/>
    <w:rsid w:val="007237A3"/>
    <w:rsid w:val="00724ED1"/>
    <w:rsid w:val="00725269"/>
    <w:rsid w:val="00733308"/>
    <w:rsid w:val="0073466D"/>
    <w:rsid w:val="00735906"/>
    <w:rsid w:val="007364EA"/>
    <w:rsid w:val="007365D9"/>
    <w:rsid w:val="00737B5D"/>
    <w:rsid w:val="00744A78"/>
    <w:rsid w:val="00747689"/>
    <w:rsid w:val="00747B0C"/>
    <w:rsid w:val="00752526"/>
    <w:rsid w:val="007525BC"/>
    <w:rsid w:val="00756390"/>
    <w:rsid w:val="007564E4"/>
    <w:rsid w:val="00757551"/>
    <w:rsid w:val="007649DB"/>
    <w:rsid w:val="00764E24"/>
    <w:rsid w:val="00764F50"/>
    <w:rsid w:val="00770CF6"/>
    <w:rsid w:val="00770F97"/>
    <w:rsid w:val="00775B4E"/>
    <w:rsid w:val="0077728E"/>
    <w:rsid w:val="00781BF6"/>
    <w:rsid w:val="00782A02"/>
    <w:rsid w:val="00782D47"/>
    <w:rsid w:val="00783771"/>
    <w:rsid w:val="00783FE8"/>
    <w:rsid w:val="00785144"/>
    <w:rsid w:val="00786636"/>
    <w:rsid w:val="00787FDC"/>
    <w:rsid w:val="0079224D"/>
    <w:rsid w:val="00793AB4"/>
    <w:rsid w:val="007943EC"/>
    <w:rsid w:val="00797C2B"/>
    <w:rsid w:val="00797D9B"/>
    <w:rsid w:val="007A0940"/>
    <w:rsid w:val="007A0B7D"/>
    <w:rsid w:val="007A5328"/>
    <w:rsid w:val="007A7441"/>
    <w:rsid w:val="007A7C1E"/>
    <w:rsid w:val="007B35E1"/>
    <w:rsid w:val="007B3A0E"/>
    <w:rsid w:val="007B5D1A"/>
    <w:rsid w:val="007B669F"/>
    <w:rsid w:val="007B7673"/>
    <w:rsid w:val="007C02C1"/>
    <w:rsid w:val="007C1B5B"/>
    <w:rsid w:val="007C4B4B"/>
    <w:rsid w:val="007C5156"/>
    <w:rsid w:val="007C6173"/>
    <w:rsid w:val="007C69A3"/>
    <w:rsid w:val="007D7215"/>
    <w:rsid w:val="007D7423"/>
    <w:rsid w:val="007E1685"/>
    <w:rsid w:val="007E24E5"/>
    <w:rsid w:val="007E3B80"/>
    <w:rsid w:val="007E5106"/>
    <w:rsid w:val="007F0258"/>
    <w:rsid w:val="007F297A"/>
    <w:rsid w:val="007F427C"/>
    <w:rsid w:val="007F5D8F"/>
    <w:rsid w:val="007F641F"/>
    <w:rsid w:val="007F6C42"/>
    <w:rsid w:val="007F7C26"/>
    <w:rsid w:val="00802504"/>
    <w:rsid w:val="008027A1"/>
    <w:rsid w:val="00802F33"/>
    <w:rsid w:val="00804780"/>
    <w:rsid w:val="00806A66"/>
    <w:rsid w:val="00807334"/>
    <w:rsid w:val="00810F3C"/>
    <w:rsid w:val="00811E48"/>
    <w:rsid w:val="00815543"/>
    <w:rsid w:val="00820BBD"/>
    <w:rsid w:val="00821F0B"/>
    <w:rsid w:val="00822EC9"/>
    <w:rsid w:val="00824142"/>
    <w:rsid w:val="00827499"/>
    <w:rsid w:val="00832BDE"/>
    <w:rsid w:val="00834F51"/>
    <w:rsid w:val="00836A16"/>
    <w:rsid w:val="00840FA8"/>
    <w:rsid w:val="008476C0"/>
    <w:rsid w:val="00851A8B"/>
    <w:rsid w:val="00851C5D"/>
    <w:rsid w:val="0085497D"/>
    <w:rsid w:val="0085535A"/>
    <w:rsid w:val="00860001"/>
    <w:rsid w:val="00860AE0"/>
    <w:rsid w:val="00861772"/>
    <w:rsid w:val="008624E2"/>
    <w:rsid w:val="00864124"/>
    <w:rsid w:val="008661E9"/>
    <w:rsid w:val="008756AD"/>
    <w:rsid w:val="00881697"/>
    <w:rsid w:val="00883630"/>
    <w:rsid w:val="00883C57"/>
    <w:rsid w:val="00883DC7"/>
    <w:rsid w:val="00884093"/>
    <w:rsid w:val="008854F7"/>
    <w:rsid w:val="008879F4"/>
    <w:rsid w:val="008962FC"/>
    <w:rsid w:val="008A0F24"/>
    <w:rsid w:val="008A2821"/>
    <w:rsid w:val="008B0398"/>
    <w:rsid w:val="008B0C23"/>
    <w:rsid w:val="008B35B3"/>
    <w:rsid w:val="008B4A9A"/>
    <w:rsid w:val="008B5518"/>
    <w:rsid w:val="008B5E04"/>
    <w:rsid w:val="008C7CE3"/>
    <w:rsid w:val="008D393E"/>
    <w:rsid w:val="008D4932"/>
    <w:rsid w:val="008D5880"/>
    <w:rsid w:val="008D59A5"/>
    <w:rsid w:val="008D5DE1"/>
    <w:rsid w:val="008D6F12"/>
    <w:rsid w:val="008E085C"/>
    <w:rsid w:val="008E25FC"/>
    <w:rsid w:val="008E2693"/>
    <w:rsid w:val="008E40D2"/>
    <w:rsid w:val="008E5060"/>
    <w:rsid w:val="008E6BC2"/>
    <w:rsid w:val="008F12DE"/>
    <w:rsid w:val="008F48CF"/>
    <w:rsid w:val="008F7717"/>
    <w:rsid w:val="008F7831"/>
    <w:rsid w:val="0090402B"/>
    <w:rsid w:val="0090649F"/>
    <w:rsid w:val="009101E3"/>
    <w:rsid w:val="009104BD"/>
    <w:rsid w:val="009128F0"/>
    <w:rsid w:val="00914764"/>
    <w:rsid w:val="00915046"/>
    <w:rsid w:val="0092056F"/>
    <w:rsid w:val="009205BA"/>
    <w:rsid w:val="00921C3E"/>
    <w:rsid w:val="00922210"/>
    <w:rsid w:val="009227FD"/>
    <w:rsid w:val="009228B2"/>
    <w:rsid w:val="009252C9"/>
    <w:rsid w:val="00931B5E"/>
    <w:rsid w:val="009323F7"/>
    <w:rsid w:val="009338B9"/>
    <w:rsid w:val="00936E3A"/>
    <w:rsid w:val="0093722E"/>
    <w:rsid w:val="009416E6"/>
    <w:rsid w:val="0094388F"/>
    <w:rsid w:val="009443F7"/>
    <w:rsid w:val="00951A6B"/>
    <w:rsid w:val="00953BAD"/>
    <w:rsid w:val="00953C2E"/>
    <w:rsid w:val="009551EA"/>
    <w:rsid w:val="009555D4"/>
    <w:rsid w:val="00955CC0"/>
    <w:rsid w:val="00956FBF"/>
    <w:rsid w:val="00957DEF"/>
    <w:rsid w:val="00962D9B"/>
    <w:rsid w:val="00963086"/>
    <w:rsid w:val="00965320"/>
    <w:rsid w:val="00970E57"/>
    <w:rsid w:val="00971974"/>
    <w:rsid w:val="009735DC"/>
    <w:rsid w:val="0097501C"/>
    <w:rsid w:val="009776E0"/>
    <w:rsid w:val="00983F10"/>
    <w:rsid w:val="00992792"/>
    <w:rsid w:val="00993DA3"/>
    <w:rsid w:val="00997061"/>
    <w:rsid w:val="00997686"/>
    <w:rsid w:val="009A1479"/>
    <w:rsid w:val="009A1947"/>
    <w:rsid w:val="009A19DF"/>
    <w:rsid w:val="009A3DD4"/>
    <w:rsid w:val="009A47AF"/>
    <w:rsid w:val="009A5EBD"/>
    <w:rsid w:val="009A74A2"/>
    <w:rsid w:val="009B27FE"/>
    <w:rsid w:val="009B2E54"/>
    <w:rsid w:val="009B4216"/>
    <w:rsid w:val="009B70ED"/>
    <w:rsid w:val="009C1451"/>
    <w:rsid w:val="009C4F6A"/>
    <w:rsid w:val="009C6085"/>
    <w:rsid w:val="009C7115"/>
    <w:rsid w:val="009D111F"/>
    <w:rsid w:val="009D1468"/>
    <w:rsid w:val="009D1D44"/>
    <w:rsid w:val="009D324E"/>
    <w:rsid w:val="009D34D6"/>
    <w:rsid w:val="009D3F16"/>
    <w:rsid w:val="009D590E"/>
    <w:rsid w:val="009D619C"/>
    <w:rsid w:val="009E4103"/>
    <w:rsid w:val="009E5475"/>
    <w:rsid w:val="009E7142"/>
    <w:rsid w:val="009E793D"/>
    <w:rsid w:val="009F04A6"/>
    <w:rsid w:val="009F3DBC"/>
    <w:rsid w:val="009F57A0"/>
    <w:rsid w:val="00A05700"/>
    <w:rsid w:val="00A0589A"/>
    <w:rsid w:val="00A06665"/>
    <w:rsid w:val="00A1215C"/>
    <w:rsid w:val="00A1290A"/>
    <w:rsid w:val="00A1618B"/>
    <w:rsid w:val="00A17BA6"/>
    <w:rsid w:val="00A225D8"/>
    <w:rsid w:val="00A22E36"/>
    <w:rsid w:val="00A24EC7"/>
    <w:rsid w:val="00A31FD7"/>
    <w:rsid w:val="00A3567F"/>
    <w:rsid w:val="00A4665E"/>
    <w:rsid w:val="00A46A3B"/>
    <w:rsid w:val="00A46B09"/>
    <w:rsid w:val="00A52924"/>
    <w:rsid w:val="00A52F6C"/>
    <w:rsid w:val="00A53ED8"/>
    <w:rsid w:val="00A541F8"/>
    <w:rsid w:val="00A54C80"/>
    <w:rsid w:val="00A54FAD"/>
    <w:rsid w:val="00A61642"/>
    <w:rsid w:val="00A6261B"/>
    <w:rsid w:val="00A64021"/>
    <w:rsid w:val="00A65CB0"/>
    <w:rsid w:val="00A65D41"/>
    <w:rsid w:val="00A669FC"/>
    <w:rsid w:val="00A66C55"/>
    <w:rsid w:val="00A70386"/>
    <w:rsid w:val="00A73EB9"/>
    <w:rsid w:val="00A805DA"/>
    <w:rsid w:val="00A83595"/>
    <w:rsid w:val="00A8383B"/>
    <w:rsid w:val="00A83F6E"/>
    <w:rsid w:val="00A86626"/>
    <w:rsid w:val="00A86A7F"/>
    <w:rsid w:val="00A86AB8"/>
    <w:rsid w:val="00A86DE9"/>
    <w:rsid w:val="00A8761B"/>
    <w:rsid w:val="00A90EE8"/>
    <w:rsid w:val="00A94421"/>
    <w:rsid w:val="00A95D91"/>
    <w:rsid w:val="00A96C36"/>
    <w:rsid w:val="00A978E8"/>
    <w:rsid w:val="00AA2B21"/>
    <w:rsid w:val="00AA47F0"/>
    <w:rsid w:val="00AA62F9"/>
    <w:rsid w:val="00AA67A1"/>
    <w:rsid w:val="00AB2445"/>
    <w:rsid w:val="00AB4B6C"/>
    <w:rsid w:val="00AB6975"/>
    <w:rsid w:val="00AC0665"/>
    <w:rsid w:val="00AC47AB"/>
    <w:rsid w:val="00AC7108"/>
    <w:rsid w:val="00AD0955"/>
    <w:rsid w:val="00AE2578"/>
    <w:rsid w:val="00AE4103"/>
    <w:rsid w:val="00AE4FA5"/>
    <w:rsid w:val="00AE704C"/>
    <w:rsid w:val="00AF0DB7"/>
    <w:rsid w:val="00AF4FFD"/>
    <w:rsid w:val="00AF5D9F"/>
    <w:rsid w:val="00B044B4"/>
    <w:rsid w:val="00B062B0"/>
    <w:rsid w:val="00B107CB"/>
    <w:rsid w:val="00B131A8"/>
    <w:rsid w:val="00B147D7"/>
    <w:rsid w:val="00B20319"/>
    <w:rsid w:val="00B20EC3"/>
    <w:rsid w:val="00B23345"/>
    <w:rsid w:val="00B23876"/>
    <w:rsid w:val="00B25C13"/>
    <w:rsid w:val="00B2614E"/>
    <w:rsid w:val="00B27B1E"/>
    <w:rsid w:val="00B30F5A"/>
    <w:rsid w:val="00B32E55"/>
    <w:rsid w:val="00B3428B"/>
    <w:rsid w:val="00B35384"/>
    <w:rsid w:val="00B35680"/>
    <w:rsid w:val="00B36547"/>
    <w:rsid w:val="00B36917"/>
    <w:rsid w:val="00B37636"/>
    <w:rsid w:val="00B37DC3"/>
    <w:rsid w:val="00B4338B"/>
    <w:rsid w:val="00B52BF9"/>
    <w:rsid w:val="00B55297"/>
    <w:rsid w:val="00B55933"/>
    <w:rsid w:val="00B57EEB"/>
    <w:rsid w:val="00B629E7"/>
    <w:rsid w:val="00B63343"/>
    <w:rsid w:val="00B650DA"/>
    <w:rsid w:val="00B6698A"/>
    <w:rsid w:val="00B67C86"/>
    <w:rsid w:val="00B70256"/>
    <w:rsid w:val="00B70E42"/>
    <w:rsid w:val="00B71783"/>
    <w:rsid w:val="00B754EB"/>
    <w:rsid w:val="00B7580F"/>
    <w:rsid w:val="00B75DDC"/>
    <w:rsid w:val="00B77E8B"/>
    <w:rsid w:val="00B807CD"/>
    <w:rsid w:val="00B81F80"/>
    <w:rsid w:val="00B82B44"/>
    <w:rsid w:val="00B84FD9"/>
    <w:rsid w:val="00B86341"/>
    <w:rsid w:val="00B8653F"/>
    <w:rsid w:val="00B907F6"/>
    <w:rsid w:val="00B90F16"/>
    <w:rsid w:val="00B91B59"/>
    <w:rsid w:val="00B92E46"/>
    <w:rsid w:val="00B93555"/>
    <w:rsid w:val="00BA0296"/>
    <w:rsid w:val="00BA6A90"/>
    <w:rsid w:val="00BA77F5"/>
    <w:rsid w:val="00BB2AF9"/>
    <w:rsid w:val="00BB6176"/>
    <w:rsid w:val="00BB7FEF"/>
    <w:rsid w:val="00BC311F"/>
    <w:rsid w:val="00BC49FB"/>
    <w:rsid w:val="00BC77A7"/>
    <w:rsid w:val="00BD05FB"/>
    <w:rsid w:val="00BD189E"/>
    <w:rsid w:val="00BD21AC"/>
    <w:rsid w:val="00BD28B6"/>
    <w:rsid w:val="00BD34CC"/>
    <w:rsid w:val="00BD3AAA"/>
    <w:rsid w:val="00BD3E14"/>
    <w:rsid w:val="00BD6EDE"/>
    <w:rsid w:val="00BD6F2A"/>
    <w:rsid w:val="00BE02DB"/>
    <w:rsid w:val="00BE3B0D"/>
    <w:rsid w:val="00BE5377"/>
    <w:rsid w:val="00BE7420"/>
    <w:rsid w:val="00BE7F0F"/>
    <w:rsid w:val="00BF2666"/>
    <w:rsid w:val="00BF3A94"/>
    <w:rsid w:val="00BF4E59"/>
    <w:rsid w:val="00BF732C"/>
    <w:rsid w:val="00C01AEC"/>
    <w:rsid w:val="00C024E0"/>
    <w:rsid w:val="00C02C78"/>
    <w:rsid w:val="00C03585"/>
    <w:rsid w:val="00C03CAB"/>
    <w:rsid w:val="00C03E55"/>
    <w:rsid w:val="00C0636A"/>
    <w:rsid w:val="00C073FB"/>
    <w:rsid w:val="00C15E87"/>
    <w:rsid w:val="00C163C2"/>
    <w:rsid w:val="00C1783E"/>
    <w:rsid w:val="00C25115"/>
    <w:rsid w:val="00C26334"/>
    <w:rsid w:val="00C31852"/>
    <w:rsid w:val="00C329C7"/>
    <w:rsid w:val="00C347DA"/>
    <w:rsid w:val="00C348A3"/>
    <w:rsid w:val="00C35AC0"/>
    <w:rsid w:val="00C414F1"/>
    <w:rsid w:val="00C41F20"/>
    <w:rsid w:val="00C42815"/>
    <w:rsid w:val="00C54CC8"/>
    <w:rsid w:val="00C55F61"/>
    <w:rsid w:val="00C5604C"/>
    <w:rsid w:val="00C5626B"/>
    <w:rsid w:val="00C57ABA"/>
    <w:rsid w:val="00C612F5"/>
    <w:rsid w:val="00C6155B"/>
    <w:rsid w:val="00C61637"/>
    <w:rsid w:val="00C64482"/>
    <w:rsid w:val="00C672AD"/>
    <w:rsid w:val="00C70B91"/>
    <w:rsid w:val="00C739B9"/>
    <w:rsid w:val="00C73F8F"/>
    <w:rsid w:val="00C745A9"/>
    <w:rsid w:val="00C76889"/>
    <w:rsid w:val="00C779E1"/>
    <w:rsid w:val="00C805AA"/>
    <w:rsid w:val="00C85ED1"/>
    <w:rsid w:val="00C873F8"/>
    <w:rsid w:val="00C9042B"/>
    <w:rsid w:val="00C917C1"/>
    <w:rsid w:val="00C92288"/>
    <w:rsid w:val="00C92535"/>
    <w:rsid w:val="00C9600F"/>
    <w:rsid w:val="00C968E1"/>
    <w:rsid w:val="00CA3933"/>
    <w:rsid w:val="00CA4B6A"/>
    <w:rsid w:val="00CA57E5"/>
    <w:rsid w:val="00CA5C1F"/>
    <w:rsid w:val="00CB1E89"/>
    <w:rsid w:val="00CB7280"/>
    <w:rsid w:val="00CC0C15"/>
    <w:rsid w:val="00CC28A8"/>
    <w:rsid w:val="00CC39A4"/>
    <w:rsid w:val="00CC69A9"/>
    <w:rsid w:val="00CD1872"/>
    <w:rsid w:val="00CD242E"/>
    <w:rsid w:val="00CD5A1D"/>
    <w:rsid w:val="00CD7290"/>
    <w:rsid w:val="00CD72FD"/>
    <w:rsid w:val="00CD798F"/>
    <w:rsid w:val="00CE12B3"/>
    <w:rsid w:val="00CE1497"/>
    <w:rsid w:val="00CE23E2"/>
    <w:rsid w:val="00CE48B4"/>
    <w:rsid w:val="00CE6562"/>
    <w:rsid w:val="00CF13A0"/>
    <w:rsid w:val="00CF42A3"/>
    <w:rsid w:val="00D03669"/>
    <w:rsid w:val="00D07739"/>
    <w:rsid w:val="00D10669"/>
    <w:rsid w:val="00D10C04"/>
    <w:rsid w:val="00D115AA"/>
    <w:rsid w:val="00D12455"/>
    <w:rsid w:val="00D14EE8"/>
    <w:rsid w:val="00D178C0"/>
    <w:rsid w:val="00D26AB6"/>
    <w:rsid w:val="00D27AF3"/>
    <w:rsid w:val="00D30A62"/>
    <w:rsid w:val="00D334B5"/>
    <w:rsid w:val="00D33CC0"/>
    <w:rsid w:val="00D34AD8"/>
    <w:rsid w:val="00D37858"/>
    <w:rsid w:val="00D37D25"/>
    <w:rsid w:val="00D50C16"/>
    <w:rsid w:val="00D50E37"/>
    <w:rsid w:val="00D52D0B"/>
    <w:rsid w:val="00D53AE6"/>
    <w:rsid w:val="00D60389"/>
    <w:rsid w:val="00D607E1"/>
    <w:rsid w:val="00D60801"/>
    <w:rsid w:val="00D60FE0"/>
    <w:rsid w:val="00D612B0"/>
    <w:rsid w:val="00D615F8"/>
    <w:rsid w:val="00D6216F"/>
    <w:rsid w:val="00D63708"/>
    <w:rsid w:val="00D63AF5"/>
    <w:rsid w:val="00D703A2"/>
    <w:rsid w:val="00D7255E"/>
    <w:rsid w:val="00D72901"/>
    <w:rsid w:val="00D76363"/>
    <w:rsid w:val="00D805FD"/>
    <w:rsid w:val="00D82AA9"/>
    <w:rsid w:val="00D82ACA"/>
    <w:rsid w:val="00D8493E"/>
    <w:rsid w:val="00D85E40"/>
    <w:rsid w:val="00D91292"/>
    <w:rsid w:val="00D91D38"/>
    <w:rsid w:val="00D92339"/>
    <w:rsid w:val="00D95024"/>
    <w:rsid w:val="00DA2007"/>
    <w:rsid w:val="00DA2569"/>
    <w:rsid w:val="00DA2D62"/>
    <w:rsid w:val="00DA3073"/>
    <w:rsid w:val="00DA377F"/>
    <w:rsid w:val="00DA4163"/>
    <w:rsid w:val="00DA473F"/>
    <w:rsid w:val="00DB0EFA"/>
    <w:rsid w:val="00DB187C"/>
    <w:rsid w:val="00DB2EB5"/>
    <w:rsid w:val="00DB46B7"/>
    <w:rsid w:val="00DB7ECE"/>
    <w:rsid w:val="00DC082E"/>
    <w:rsid w:val="00DC3552"/>
    <w:rsid w:val="00DC361D"/>
    <w:rsid w:val="00DC44E6"/>
    <w:rsid w:val="00DD0417"/>
    <w:rsid w:val="00DD16B2"/>
    <w:rsid w:val="00DD1BF8"/>
    <w:rsid w:val="00DD1D2A"/>
    <w:rsid w:val="00DE1ABB"/>
    <w:rsid w:val="00DE1E08"/>
    <w:rsid w:val="00DE1F46"/>
    <w:rsid w:val="00DE3AAA"/>
    <w:rsid w:val="00DE4D12"/>
    <w:rsid w:val="00DE56EC"/>
    <w:rsid w:val="00DF0D54"/>
    <w:rsid w:val="00DF0E94"/>
    <w:rsid w:val="00DF1D4E"/>
    <w:rsid w:val="00DF343F"/>
    <w:rsid w:val="00DF5CD0"/>
    <w:rsid w:val="00DF6251"/>
    <w:rsid w:val="00E02B7C"/>
    <w:rsid w:val="00E05581"/>
    <w:rsid w:val="00E05BF1"/>
    <w:rsid w:val="00E06161"/>
    <w:rsid w:val="00E062A4"/>
    <w:rsid w:val="00E10064"/>
    <w:rsid w:val="00E10461"/>
    <w:rsid w:val="00E1337C"/>
    <w:rsid w:val="00E13474"/>
    <w:rsid w:val="00E14D1D"/>
    <w:rsid w:val="00E14F52"/>
    <w:rsid w:val="00E17E4D"/>
    <w:rsid w:val="00E2123C"/>
    <w:rsid w:val="00E30500"/>
    <w:rsid w:val="00E34A65"/>
    <w:rsid w:val="00E35285"/>
    <w:rsid w:val="00E355EB"/>
    <w:rsid w:val="00E37A32"/>
    <w:rsid w:val="00E37AEF"/>
    <w:rsid w:val="00E4038D"/>
    <w:rsid w:val="00E40451"/>
    <w:rsid w:val="00E40F75"/>
    <w:rsid w:val="00E41385"/>
    <w:rsid w:val="00E501DB"/>
    <w:rsid w:val="00E50AAE"/>
    <w:rsid w:val="00E5149E"/>
    <w:rsid w:val="00E52BA3"/>
    <w:rsid w:val="00E5498A"/>
    <w:rsid w:val="00E54A8F"/>
    <w:rsid w:val="00E60722"/>
    <w:rsid w:val="00E6127A"/>
    <w:rsid w:val="00E6269A"/>
    <w:rsid w:val="00E6419F"/>
    <w:rsid w:val="00E66096"/>
    <w:rsid w:val="00E6651C"/>
    <w:rsid w:val="00E701C9"/>
    <w:rsid w:val="00E7270F"/>
    <w:rsid w:val="00E744E3"/>
    <w:rsid w:val="00E74BAD"/>
    <w:rsid w:val="00E74C92"/>
    <w:rsid w:val="00E75795"/>
    <w:rsid w:val="00E7701E"/>
    <w:rsid w:val="00E778B8"/>
    <w:rsid w:val="00E801FE"/>
    <w:rsid w:val="00E81B91"/>
    <w:rsid w:val="00E838CB"/>
    <w:rsid w:val="00E849E5"/>
    <w:rsid w:val="00E85FC5"/>
    <w:rsid w:val="00E9123E"/>
    <w:rsid w:val="00E93AB5"/>
    <w:rsid w:val="00E94EF4"/>
    <w:rsid w:val="00E95AA4"/>
    <w:rsid w:val="00EA0BEF"/>
    <w:rsid w:val="00EA432D"/>
    <w:rsid w:val="00EA5586"/>
    <w:rsid w:val="00EB240A"/>
    <w:rsid w:val="00EB3E24"/>
    <w:rsid w:val="00EB5A0A"/>
    <w:rsid w:val="00EB5C21"/>
    <w:rsid w:val="00EC01B6"/>
    <w:rsid w:val="00EC037A"/>
    <w:rsid w:val="00EC1861"/>
    <w:rsid w:val="00EC2BB9"/>
    <w:rsid w:val="00EC3C97"/>
    <w:rsid w:val="00EC6851"/>
    <w:rsid w:val="00EC6BB0"/>
    <w:rsid w:val="00EC7D16"/>
    <w:rsid w:val="00ED0910"/>
    <w:rsid w:val="00ED29EA"/>
    <w:rsid w:val="00ED4534"/>
    <w:rsid w:val="00ED58B8"/>
    <w:rsid w:val="00ED6619"/>
    <w:rsid w:val="00ED7486"/>
    <w:rsid w:val="00EE206B"/>
    <w:rsid w:val="00EE3E1A"/>
    <w:rsid w:val="00EE4934"/>
    <w:rsid w:val="00EE696B"/>
    <w:rsid w:val="00EE69C4"/>
    <w:rsid w:val="00EE7AF6"/>
    <w:rsid w:val="00EF09CE"/>
    <w:rsid w:val="00EF1D03"/>
    <w:rsid w:val="00EF2A5E"/>
    <w:rsid w:val="00EF33EC"/>
    <w:rsid w:val="00EF36C7"/>
    <w:rsid w:val="00EF45DF"/>
    <w:rsid w:val="00EF68DE"/>
    <w:rsid w:val="00EF7BE2"/>
    <w:rsid w:val="00F01770"/>
    <w:rsid w:val="00F01A83"/>
    <w:rsid w:val="00F02B3C"/>
    <w:rsid w:val="00F02F4C"/>
    <w:rsid w:val="00F05BD5"/>
    <w:rsid w:val="00F05CF6"/>
    <w:rsid w:val="00F0759B"/>
    <w:rsid w:val="00F1317F"/>
    <w:rsid w:val="00F15FB0"/>
    <w:rsid w:val="00F200FC"/>
    <w:rsid w:val="00F21221"/>
    <w:rsid w:val="00F24453"/>
    <w:rsid w:val="00F24D3D"/>
    <w:rsid w:val="00F24D7B"/>
    <w:rsid w:val="00F25D57"/>
    <w:rsid w:val="00F3034E"/>
    <w:rsid w:val="00F31D67"/>
    <w:rsid w:val="00F34122"/>
    <w:rsid w:val="00F34B84"/>
    <w:rsid w:val="00F3671D"/>
    <w:rsid w:val="00F37D7A"/>
    <w:rsid w:val="00F4084D"/>
    <w:rsid w:val="00F40CD2"/>
    <w:rsid w:val="00F4662C"/>
    <w:rsid w:val="00F51A66"/>
    <w:rsid w:val="00F55005"/>
    <w:rsid w:val="00F5662E"/>
    <w:rsid w:val="00F626F6"/>
    <w:rsid w:val="00F6335E"/>
    <w:rsid w:val="00F63DE6"/>
    <w:rsid w:val="00F64136"/>
    <w:rsid w:val="00F67D1B"/>
    <w:rsid w:val="00F701C9"/>
    <w:rsid w:val="00F70565"/>
    <w:rsid w:val="00F72A0F"/>
    <w:rsid w:val="00F732D9"/>
    <w:rsid w:val="00F73B65"/>
    <w:rsid w:val="00F75C22"/>
    <w:rsid w:val="00F81377"/>
    <w:rsid w:val="00F81F81"/>
    <w:rsid w:val="00F83D59"/>
    <w:rsid w:val="00F90135"/>
    <w:rsid w:val="00F925FF"/>
    <w:rsid w:val="00F93A4F"/>
    <w:rsid w:val="00F94534"/>
    <w:rsid w:val="00F94760"/>
    <w:rsid w:val="00F95B11"/>
    <w:rsid w:val="00F95FB5"/>
    <w:rsid w:val="00FA1529"/>
    <w:rsid w:val="00FA1F9B"/>
    <w:rsid w:val="00FA293E"/>
    <w:rsid w:val="00FA2993"/>
    <w:rsid w:val="00FA505C"/>
    <w:rsid w:val="00FA7BC3"/>
    <w:rsid w:val="00FB54C9"/>
    <w:rsid w:val="00FB5AAE"/>
    <w:rsid w:val="00FB6080"/>
    <w:rsid w:val="00FB63E1"/>
    <w:rsid w:val="00FC2F9C"/>
    <w:rsid w:val="00FC3656"/>
    <w:rsid w:val="00FC78AC"/>
    <w:rsid w:val="00FD30AC"/>
    <w:rsid w:val="00FE12FE"/>
    <w:rsid w:val="00FE3CC4"/>
    <w:rsid w:val="00FE44A3"/>
    <w:rsid w:val="00FE4F19"/>
    <w:rsid w:val="00FF1108"/>
    <w:rsid w:val="00FF60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8DBF1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A83F6E"/>
    <w:pPr>
      <w:widowControl w:val="0"/>
      <w:jc w:val="both"/>
    </w:pPr>
    <w:rPr>
      <w:rFonts w:ascii="Times New Roman" w:eastAsia="ＭＳ Ｐ明朝" w:hAnsi="Times New Roman"/>
    </w:rPr>
  </w:style>
  <w:style w:type="paragraph" w:styleId="1">
    <w:name w:val="heading 1"/>
    <w:basedOn w:val="a5"/>
    <w:link w:val="10"/>
    <w:uiPriority w:val="9"/>
    <w:qFormat/>
    <w:rsid w:val="00145910"/>
    <w:pPr>
      <w:keepNext/>
      <w:numPr>
        <w:numId w:val="1"/>
      </w:numPr>
      <w:spacing w:beforeLines="50" w:before="50" w:afterLines="50" w:after="50" w:line="0" w:lineRule="atLeast"/>
      <w:outlineLvl w:val="0"/>
    </w:pPr>
    <w:rPr>
      <w:rFonts w:eastAsia="ＭＳ Ｐゴシック" w:cstheme="majorBidi"/>
      <w:b/>
      <w:sz w:val="32"/>
      <w:szCs w:val="24"/>
    </w:rPr>
  </w:style>
  <w:style w:type="paragraph" w:styleId="2">
    <w:name w:val="heading 2"/>
    <w:basedOn w:val="a5"/>
    <w:link w:val="20"/>
    <w:uiPriority w:val="9"/>
    <w:unhideWhenUsed/>
    <w:qFormat/>
    <w:rsid w:val="00145910"/>
    <w:pPr>
      <w:keepNext/>
      <w:numPr>
        <w:ilvl w:val="1"/>
        <w:numId w:val="1"/>
      </w:numPr>
      <w:spacing w:beforeLines="50" w:before="50" w:afterLines="50" w:after="50" w:line="0" w:lineRule="atLeast"/>
      <w:outlineLvl w:val="1"/>
    </w:pPr>
    <w:rPr>
      <w:rFonts w:eastAsia="ＭＳ Ｐゴシック" w:cstheme="majorBidi"/>
      <w:b/>
      <w:sz w:val="28"/>
    </w:rPr>
  </w:style>
  <w:style w:type="paragraph" w:styleId="3">
    <w:name w:val="heading 3"/>
    <w:basedOn w:val="a5"/>
    <w:link w:val="30"/>
    <w:uiPriority w:val="9"/>
    <w:unhideWhenUsed/>
    <w:qFormat/>
    <w:rsid w:val="002E002A"/>
    <w:pPr>
      <w:keepNext/>
      <w:numPr>
        <w:ilvl w:val="2"/>
        <w:numId w:val="1"/>
      </w:numPr>
      <w:outlineLvl w:val="2"/>
    </w:pPr>
    <w:rPr>
      <w:rFonts w:asciiTheme="majorHAnsi" w:eastAsia="ＭＳ Ｐゴシック" w:hAnsiTheme="majorHAnsi" w:cstheme="majorBidi"/>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basedOn w:val="a6"/>
    <w:link w:val="1"/>
    <w:uiPriority w:val="9"/>
    <w:rsid w:val="00145910"/>
    <w:rPr>
      <w:rFonts w:ascii="Times New Roman" w:eastAsia="ＭＳ Ｐゴシック" w:hAnsi="Times New Roman" w:cstheme="majorBidi"/>
      <w:b/>
      <w:sz w:val="32"/>
      <w:szCs w:val="24"/>
    </w:rPr>
  </w:style>
  <w:style w:type="character" w:customStyle="1" w:styleId="20">
    <w:name w:val="見出し 2 (文字)"/>
    <w:basedOn w:val="a6"/>
    <w:link w:val="2"/>
    <w:uiPriority w:val="9"/>
    <w:rsid w:val="00145910"/>
    <w:rPr>
      <w:rFonts w:ascii="Times New Roman" w:eastAsia="ＭＳ Ｐゴシック" w:hAnsi="Times New Roman" w:cstheme="majorBidi"/>
      <w:b/>
      <w:sz w:val="28"/>
    </w:rPr>
  </w:style>
  <w:style w:type="character" w:customStyle="1" w:styleId="30">
    <w:name w:val="見出し 3 (文字)"/>
    <w:basedOn w:val="a6"/>
    <w:link w:val="3"/>
    <w:uiPriority w:val="9"/>
    <w:rsid w:val="002E002A"/>
    <w:rPr>
      <w:rFonts w:asciiTheme="majorHAnsi" w:eastAsia="ＭＳ Ｐゴシック" w:hAnsiTheme="majorHAnsi" w:cstheme="majorBidi"/>
    </w:rPr>
  </w:style>
  <w:style w:type="table" w:styleId="a9">
    <w:name w:val="Table Grid"/>
    <w:basedOn w:val="a7"/>
    <w:uiPriority w:val="39"/>
    <w:rsid w:val="00B5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3">
    <w:name w:val="List Paragraph"/>
    <w:aliases w:val="ローマ数字番号リスト"/>
    <w:basedOn w:val="a5"/>
    <w:link w:val="aa"/>
    <w:uiPriority w:val="72"/>
    <w:qFormat/>
    <w:rsid w:val="00EE206B"/>
    <w:pPr>
      <w:numPr>
        <w:numId w:val="2"/>
      </w:numPr>
      <w:ind w:left="420"/>
    </w:pPr>
  </w:style>
  <w:style w:type="paragraph" w:customStyle="1" w:styleId="a4">
    <w:name w:val="ボチリスト"/>
    <w:basedOn w:val="a5"/>
    <w:link w:val="ab"/>
    <w:qFormat/>
    <w:rsid w:val="004D1D04"/>
    <w:pPr>
      <w:numPr>
        <w:numId w:val="3"/>
      </w:numPr>
      <w:spacing w:after="180"/>
    </w:pPr>
  </w:style>
  <w:style w:type="paragraph" w:customStyle="1" w:styleId="a">
    <w:name w:val="番号リスト"/>
    <w:basedOn w:val="a3"/>
    <w:link w:val="ac"/>
    <w:qFormat/>
    <w:rsid w:val="00EE206B"/>
    <w:pPr>
      <w:numPr>
        <w:numId w:val="4"/>
      </w:numPr>
      <w:ind w:left="420"/>
    </w:pPr>
  </w:style>
  <w:style w:type="character" w:customStyle="1" w:styleId="ab">
    <w:name w:val="ボチリスト (文字)"/>
    <w:basedOn w:val="a6"/>
    <w:link w:val="a4"/>
    <w:rsid w:val="004D1D04"/>
    <w:rPr>
      <w:rFonts w:eastAsia="ＭＳ Ｐ明朝"/>
    </w:rPr>
  </w:style>
  <w:style w:type="paragraph" w:customStyle="1" w:styleId="ad">
    <w:name w:val="大きめ"/>
    <w:basedOn w:val="a5"/>
    <w:link w:val="ae"/>
    <w:qFormat/>
    <w:rsid w:val="00D34AD8"/>
    <w:pPr>
      <w:spacing w:line="0" w:lineRule="atLeast"/>
      <w:jc w:val="center"/>
    </w:pPr>
    <w:rPr>
      <w:sz w:val="32"/>
    </w:rPr>
  </w:style>
  <w:style w:type="character" w:customStyle="1" w:styleId="aa">
    <w:name w:val="リスト段落 (文字)"/>
    <w:aliases w:val="ローマ数字番号リスト (文字)"/>
    <w:basedOn w:val="a6"/>
    <w:link w:val="a3"/>
    <w:uiPriority w:val="72"/>
    <w:rsid w:val="00EE206B"/>
    <w:rPr>
      <w:rFonts w:ascii="Times New Roman" w:eastAsia="ＭＳ Ｐ明朝" w:hAnsi="Times New Roman"/>
    </w:rPr>
  </w:style>
  <w:style w:type="character" w:customStyle="1" w:styleId="ac">
    <w:name w:val="番号リスト (文字)"/>
    <w:basedOn w:val="aa"/>
    <w:link w:val="a"/>
    <w:rsid w:val="00EE206B"/>
    <w:rPr>
      <w:rFonts w:ascii="Times New Roman" w:eastAsia="ＭＳ Ｐ明朝" w:hAnsi="Times New Roman"/>
    </w:rPr>
  </w:style>
  <w:style w:type="paragraph" w:styleId="af">
    <w:name w:val="Balloon Text"/>
    <w:basedOn w:val="a5"/>
    <w:link w:val="af0"/>
    <w:uiPriority w:val="99"/>
    <w:semiHidden/>
    <w:unhideWhenUsed/>
    <w:rsid w:val="00BB7FEF"/>
    <w:rPr>
      <w:rFonts w:asciiTheme="majorHAnsi" w:eastAsiaTheme="majorEastAsia" w:hAnsiTheme="majorHAnsi" w:cstheme="majorBidi"/>
      <w:sz w:val="18"/>
      <w:szCs w:val="18"/>
    </w:rPr>
  </w:style>
  <w:style w:type="character" w:customStyle="1" w:styleId="ae">
    <w:name w:val="大きめ (文字)"/>
    <w:basedOn w:val="a6"/>
    <w:link w:val="ad"/>
    <w:rsid w:val="00D34AD8"/>
    <w:rPr>
      <w:rFonts w:ascii="Times New Roman" w:eastAsia="ＭＳ Ｐ明朝" w:hAnsi="Times New Roman"/>
      <w:sz w:val="32"/>
    </w:rPr>
  </w:style>
  <w:style w:type="character" w:customStyle="1" w:styleId="af0">
    <w:name w:val="吹き出し (文字)"/>
    <w:basedOn w:val="a6"/>
    <w:link w:val="af"/>
    <w:uiPriority w:val="99"/>
    <w:semiHidden/>
    <w:rsid w:val="00BB7FEF"/>
    <w:rPr>
      <w:rFonts w:asciiTheme="majorHAnsi" w:eastAsiaTheme="majorEastAsia" w:hAnsiTheme="majorHAnsi" w:cstheme="majorBidi"/>
      <w:sz w:val="18"/>
      <w:szCs w:val="18"/>
    </w:rPr>
  </w:style>
  <w:style w:type="paragraph" w:customStyle="1" w:styleId="a2">
    <w:name w:val="狭い番号リスト"/>
    <w:basedOn w:val="a5"/>
    <w:link w:val="af1"/>
    <w:qFormat/>
    <w:rsid w:val="00EE206B"/>
    <w:pPr>
      <w:numPr>
        <w:numId w:val="8"/>
      </w:numPr>
      <w:spacing w:line="240" w:lineRule="exact"/>
    </w:pPr>
  </w:style>
  <w:style w:type="paragraph" w:customStyle="1" w:styleId="a1">
    <w:name w:val="心得見出し"/>
    <w:link w:val="af2"/>
    <w:qFormat/>
    <w:rsid w:val="001A6554"/>
    <w:pPr>
      <w:numPr>
        <w:numId w:val="10"/>
      </w:numPr>
      <w:spacing w:beforeLines="50" w:before="50"/>
    </w:pPr>
    <w:rPr>
      <w:rFonts w:ascii="Times New Roman" w:eastAsia="ＭＳ Ｐゴシック" w:hAnsi="Times New Roman" w:cstheme="majorBidi"/>
      <w:b/>
      <w:szCs w:val="24"/>
    </w:rPr>
  </w:style>
  <w:style w:type="character" w:customStyle="1" w:styleId="af1">
    <w:name w:val="狭い番号リスト (文字)"/>
    <w:basedOn w:val="ac"/>
    <w:link w:val="a2"/>
    <w:rsid w:val="00EE206B"/>
    <w:rPr>
      <w:rFonts w:ascii="Times New Roman" w:eastAsia="ＭＳ Ｐ明朝" w:hAnsi="Times New Roman"/>
    </w:rPr>
  </w:style>
  <w:style w:type="paragraph" w:customStyle="1" w:styleId="a0">
    <w:name w:val="カッコリスト"/>
    <w:basedOn w:val="a3"/>
    <w:link w:val="af3"/>
    <w:qFormat/>
    <w:rsid w:val="00F5662E"/>
    <w:pPr>
      <w:numPr>
        <w:numId w:val="11"/>
      </w:numPr>
    </w:pPr>
  </w:style>
  <w:style w:type="character" w:customStyle="1" w:styleId="af2">
    <w:name w:val="心得見出し (文字)"/>
    <w:basedOn w:val="10"/>
    <w:link w:val="a1"/>
    <w:rsid w:val="001A6554"/>
    <w:rPr>
      <w:rFonts w:ascii="Times New Roman" w:eastAsia="ＭＳ Ｐゴシック" w:hAnsi="Times New Roman" w:cstheme="majorBidi"/>
      <w:b/>
      <w:sz w:val="32"/>
      <w:szCs w:val="24"/>
    </w:rPr>
  </w:style>
  <w:style w:type="paragraph" w:styleId="af4">
    <w:name w:val="Subtitle"/>
    <w:basedOn w:val="a5"/>
    <w:next w:val="a5"/>
    <w:link w:val="af5"/>
    <w:uiPriority w:val="11"/>
    <w:qFormat/>
    <w:rsid w:val="000C4475"/>
    <w:pPr>
      <w:jc w:val="center"/>
      <w:outlineLvl w:val="1"/>
    </w:pPr>
    <w:rPr>
      <w:rFonts w:asciiTheme="minorHAnsi" w:eastAsiaTheme="minorEastAsia" w:hAnsiTheme="minorHAnsi"/>
      <w:sz w:val="24"/>
      <w:szCs w:val="24"/>
    </w:rPr>
  </w:style>
  <w:style w:type="character" w:customStyle="1" w:styleId="af3">
    <w:name w:val="カッコリスト (文字)"/>
    <w:basedOn w:val="aa"/>
    <w:link w:val="a0"/>
    <w:rsid w:val="00F5662E"/>
    <w:rPr>
      <w:rFonts w:ascii="Times New Roman" w:eastAsia="ＭＳ Ｐ明朝" w:hAnsi="Times New Roman"/>
    </w:rPr>
  </w:style>
  <w:style w:type="character" w:customStyle="1" w:styleId="af5">
    <w:name w:val="副題 (文字)"/>
    <w:basedOn w:val="a6"/>
    <w:link w:val="af4"/>
    <w:uiPriority w:val="11"/>
    <w:rsid w:val="000C4475"/>
    <w:rPr>
      <w:sz w:val="24"/>
      <w:szCs w:val="24"/>
    </w:rPr>
  </w:style>
  <w:style w:type="paragraph" w:styleId="af6">
    <w:name w:val="header"/>
    <w:basedOn w:val="a5"/>
    <w:link w:val="af7"/>
    <w:uiPriority w:val="99"/>
    <w:unhideWhenUsed/>
    <w:rsid w:val="00490FD3"/>
    <w:pPr>
      <w:tabs>
        <w:tab w:val="center" w:pos="4252"/>
        <w:tab w:val="right" w:pos="8504"/>
      </w:tabs>
      <w:snapToGrid w:val="0"/>
    </w:pPr>
  </w:style>
  <w:style w:type="character" w:customStyle="1" w:styleId="af7">
    <w:name w:val="ヘッダー (文字)"/>
    <w:basedOn w:val="a6"/>
    <w:link w:val="af6"/>
    <w:uiPriority w:val="99"/>
    <w:rsid w:val="00490FD3"/>
    <w:rPr>
      <w:rFonts w:ascii="Times New Roman" w:eastAsia="ＭＳ Ｐ明朝" w:hAnsi="Times New Roman"/>
    </w:rPr>
  </w:style>
  <w:style w:type="paragraph" w:styleId="af8">
    <w:name w:val="footer"/>
    <w:basedOn w:val="a5"/>
    <w:link w:val="af9"/>
    <w:uiPriority w:val="99"/>
    <w:unhideWhenUsed/>
    <w:rsid w:val="00490FD3"/>
    <w:pPr>
      <w:tabs>
        <w:tab w:val="center" w:pos="4252"/>
        <w:tab w:val="right" w:pos="8504"/>
      </w:tabs>
      <w:snapToGrid w:val="0"/>
    </w:pPr>
  </w:style>
  <w:style w:type="character" w:customStyle="1" w:styleId="af9">
    <w:name w:val="フッター (文字)"/>
    <w:basedOn w:val="a6"/>
    <w:link w:val="af8"/>
    <w:uiPriority w:val="99"/>
    <w:rsid w:val="00490FD3"/>
    <w:rPr>
      <w:rFonts w:ascii="Times New Roman" w:eastAsia="ＭＳ Ｐ明朝" w:hAnsi="Times New Roman"/>
    </w:rPr>
  </w:style>
  <w:style w:type="character" w:styleId="afa">
    <w:name w:val="annotation reference"/>
    <w:basedOn w:val="a6"/>
    <w:uiPriority w:val="99"/>
    <w:semiHidden/>
    <w:unhideWhenUsed/>
    <w:rsid w:val="00EB5C21"/>
    <w:rPr>
      <w:sz w:val="18"/>
      <w:szCs w:val="18"/>
    </w:rPr>
  </w:style>
  <w:style w:type="paragraph" w:styleId="afb">
    <w:name w:val="annotation text"/>
    <w:basedOn w:val="a5"/>
    <w:link w:val="afc"/>
    <w:uiPriority w:val="99"/>
    <w:unhideWhenUsed/>
    <w:rsid w:val="00EB5C21"/>
    <w:pPr>
      <w:jc w:val="left"/>
    </w:pPr>
  </w:style>
  <w:style w:type="character" w:customStyle="1" w:styleId="afc">
    <w:name w:val="コメント文字列 (文字)"/>
    <w:basedOn w:val="a6"/>
    <w:link w:val="afb"/>
    <w:uiPriority w:val="99"/>
    <w:rsid w:val="00EB5C21"/>
    <w:rPr>
      <w:rFonts w:ascii="Times New Roman" w:eastAsia="ＭＳ Ｐ明朝" w:hAnsi="Times New Roman"/>
    </w:rPr>
  </w:style>
  <w:style w:type="paragraph" w:styleId="afd">
    <w:name w:val="annotation subject"/>
    <w:basedOn w:val="afb"/>
    <w:next w:val="afb"/>
    <w:link w:val="afe"/>
    <w:uiPriority w:val="99"/>
    <w:semiHidden/>
    <w:unhideWhenUsed/>
    <w:rsid w:val="00EB5C21"/>
    <w:rPr>
      <w:b/>
      <w:bCs/>
    </w:rPr>
  </w:style>
  <w:style w:type="character" w:customStyle="1" w:styleId="afe">
    <w:name w:val="コメント内容 (文字)"/>
    <w:basedOn w:val="afc"/>
    <w:link w:val="afd"/>
    <w:uiPriority w:val="99"/>
    <w:semiHidden/>
    <w:rsid w:val="00EB5C21"/>
    <w:rPr>
      <w:rFonts w:ascii="Times New Roman" w:eastAsia="ＭＳ Ｐ明朝" w:hAnsi="Times New Roman"/>
      <w:b/>
      <w:bCs/>
    </w:rPr>
  </w:style>
  <w:style w:type="table" w:customStyle="1" w:styleId="11">
    <w:name w:val="表 (格子)1"/>
    <w:basedOn w:val="a7"/>
    <w:next w:val="a9"/>
    <w:uiPriority w:val="39"/>
    <w:rsid w:val="001847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Hyperlink"/>
    <w:basedOn w:val="a6"/>
    <w:uiPriority w:val="99"/>
    <w:unhideWhenUsed/>
    <w:rsid w:val="00CD798F"/>
    <w:rPr>
      <w:color w:val="0563C1" w:themeColor="hyperlink"/>
      <w:u w:val="single"/>
    </w:rPr>
  </w:style>
  <w:style w:type="character" w:customStyle="1" w:styleId="12">
    <w:name w:val="未解決のメンション1"/>
    <w:basedOn w:val="a6"/>
    <w:uiPriority w:val="99"/>
    <w:semiHidden/>
    <w:unhideWhenUsed/>
    <w:rsid w:val="00F3671D"/>
    <w:rPr>
      <w:color w:val="605E5C"/>
      <w:shd w:val="clear" w:color="auto" w:fill="E1DFDD"/>
    </w:rPr>
  </w:style>
  <w:style w:type="paragraph" w:customStyle="1" w:styleId="paragraph">
    <w:name w:val="paragraph"/>
    <w:basedOn w:val="a5"/>
    <w:rsid w:val="00711A20"/>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normaltextrun">
    <w:name w:val="normaltextrun"/>
    <w:basedOn w:val="a6"/>
    <w:rsid w:val="00711A20"/>
  </w:style>
  <w:style w:type="paragraph" w:styleId="aff0">
    <w:name w:val="Revision"/>
    <w:hidden/>
    <w:uiPriority w:val="99"/>
    <w:semiHidden/>
    <w:rsid w:val="00DB2EB5"/>
    <w:rPr>
      <w:rFonts w:ascii="Times New Roman" w:eastAsia="ＭＳ Ｐ明朝"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883829">
      <w:bodyDiv w:val="1"/>
      <w:marLeft w:val="0"/>
      <w:marRight w:val="0"/>
      <w:marTop w:val="0"/>
      <w:marBottom w:val="0"/>
      <w:divBdr>
        <w:top w:val="none" w:sz="0" w:space="0" w:color="auto"/>
        <w:left w:val="none" w:sz="0" w:space="0" w:color="auto"/>
        <w:bottom w:val="none" w:sz="0" w:space="0" w:color="auto"/>
        <w:right w:val="none" w:sz="0" w:space="0" w:color="auto"/>
      </w:divBdr>
    </w:div>
    <w:div w:id="558832991">
      <w:bodyDiv w:val="1"/>
      <w:marLeft w:val="0"/>
      <w:marRight w:val="0"/>
      <w:marTop w:val="0"/>
      <w:marBottom w:val="0"/>
      <w:divBdr>
        <w:top w:val="none" w:sz="0" w:space="0" w:color="auto"/>
        <w:left w:val="none" w:sz="0" w:space="0" w:color="auto"/>
        <w:bottom w:val="none" w:sz="0" w:space="0" w:color="auto"/>
        <w:right w:val="none" w:sz="0" w:space="0" w:color="auto"/>
      </w:divBdr>
    </w:div>
    <w:div w:id="971519686">
      <w:bodyDiv w:val="1"/>
      <w:marLeft w:val="0"/>
      <w:marRight w:val="0"/>
      <w:marTop w:val="0"/>
      <w:marBottom w:val="0"/>
      <w:divBdr>
        <w:top w:val="none" w:sz="0" w:space="0" w:color="auto"/>
        <w:left w:val="none" w:sz="0" w:space="0" w:color="auto"/>
        <w:bottom w:val="none" w:sz="0" w:space="0" w:color="auto"/>
        <w:right w:val="none" w:sz="0" w:space="0" w:color="auto"/>
      </w:divBdr>
    </w:div>
    <w:div w:id="1206328978">
      <w:bodyDiv w:val="1"/>
      <w:marLeft w:val="0"/>
      <w:marRight w:val="0"/>
      <w:marTop w:val="0"/>
      <w:marBottom w:val="0"/>
      <w:divBdr>
        <w:top w:val="none" w:sz="0" w:space="0" w:color="auto"/>
        <w:left w:val="none" w:sz="0" w:space="0" w:color="auto"/>
        <w:bottom w:val="none" w:sz="0" w:space="0" w:color="auto"/>
        <w:right w:val="none" w:sz="0" w:space="0" w:color="auto"/>
      </w:divBdr>
    </w:div>
    <w:div w:id="1375541887">
      <w:bodyDiv w:val="1"/>
      <w:marLeft w:val="0"/>
      <w:marRight w:val="0"/>
      <w:marTop w:val="0"/>
      <w:marBottom w:val="0"/>
      <w:divBdr>
        <w:top w:val="none" w:sz="0" w:space="0" w:color="auto"/>
        <w:left w:val="none" w:sz="0" w:space="0" w:color="auto"/>
        <w:bottom w:val="none" w:sz="0" w:space="0" w:color="auto"/>
        <w:right w:val="none" w:sz="0" w:space="0" w:color="auto"/>
      </w:divBdr>
    </w:div>
    <w:div w:id="154038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79399F-046B-A243-AD16-334ABB6FCA6A}">
  <we:reference id="wa200001011" version="1.2.0.0" store="ja-JP"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B9AD9-78CE-4CDC-8341-C330BD050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20</Words>
  <Characters>2399</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7T06:00:00Z</dcterms:created>
  <dcterms:modified xsi:type="dcterms:W3CDTF">2024-04-18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091</vt:lpwstr>
  </property>
  <property fmtid="{D5CDD505-2E9C-101B-9397-08002B2CF9AE}" pid="3" name="grammarly_documentContext">
    <vt:lpwstr>{"goals":[],"domain":"general","emotions":[],"dialect":"american"}</vt:lpwstr>
  </property>
</Properties>
</file>